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Pr="00121150" w:rsidRDefault="00357089" w:rsidP="00EB6DB3">
      <w:pPr>
        <w:bidi/>
        <w:rPr>
          <w:rFonts w:asciiTheme="majorBidi" w:hAnsiTheme="majorBidi" w:cs="B Nazanin"/>
          <w:b/>
          <w:bCs/>
          <w:sz w:val="32"/>
          <w:szCs w:val="32"/>
          <w:rtl/>
        </w:rPr>
      </w:pPr>
      <w:r w:rsidRPr="00121150">
        <w:rPr>
          <w:rFonts w:asciiTheme="majorBidi" w:hAnsiTheme="majorBidi" w:cs="B Nazanin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Pr="00121150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  <w:rtl/>
        </w:rPr>
      </w:pPr>
    </w:p>
    <w:p w14:paraId="2C614032" w14:textId="77777777" w:rsidR="00357089" w:rsidRPr="00121150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  <w:rtl/>
        </w:rPr>
      </w:pPr>
    </w:p>
    <w:p w14:paraId="29E880ED" w14:textId="77777777" w:rsidR="00357089" w:rsidRPr="00121150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  <w:rtl/>
        </w:rPr>
      </w:pPr>
    </w:p>
    <w:p w14:paraId="57A6D7DE" w14:textId="77777777" w:rsidR="00357089" w:rsidRPr="00121150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</w:rPr>
      </w:pPr>
    </w:p>
    <w:p w14:paraId="36B43C56" w14:textId="77777777" w:rsidR="00E270DE" w:rsidRPr="00121150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121150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121150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121150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121150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121150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121150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121150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121150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121150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121150">
        <w:rPr>
          <w:rFonts w:ascii="IranNastaliq" w:hAnsi="IranNastaliq" w:cs="B Nazanin"/>
          <w:color w:val="0F243E" w:themeColor="text2" w:themeShade="80"/>
          <w:rtl/>
        </w:rPr>
        <w:softHyphen/>
      </w:r>
      <w:r w:rsidRPr="00121150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121150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121150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121150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121150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121150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Pr="00121150" w:rsidRDefault="00F378AD" w:rsidP="000E701A">
      <w:pPr>
        <w:bidi/>
        <w:spacing w:after="0" w:line="240" w:lineRule="auto"/>
        <w:jc w:val="center"/>
        <w:rPr>
          <w:rFonts w:asciiTheme="majorBidi" w:hAnsiTheme="majorBidi" w:cs="B Nazanin"/>
          <w:sz w:val="32"/>
          <w:szCs w:val="32"/>
          <w:rtl/>
          <w:lang w:bidi="fa-IR"/>
        </w:rPr>
      </w:pPr>
      <w:r w:rsidRPr="00121150">
        <w:rPr>
          <w:rFonts w:asciiTheme="majorBidi" w:hAnsiTheme="majorBidi" w:cs="B Nazanin" w:hint="eastAsia"/>
          <w:sz w:val="32"/>
          <w:szCs w:val="32"/>
          <w:rtl/>
          <w:lang w:bidi="fa-IR"/>
        </w:rPr>
        <w:t>چارچوب</w:t>
      </w:r>
      <w:r w:rsidRPr="00121150">
        <w:rPr>
          <w:rFonts w:asciiTheme="majorBidi" w:hAnsiTheme="majorBidi" w:cs="B Nazanin"/>
          <w:sz w:val="32"/>
          <w:szCs w:val="32"/>
          <w:rtl/>
          <w:lang w:bidi="fa-IR"/>
        </w:rPr>
        <w:t xml:space="preserve"> </w:t>
      </w:r>
      <w:r w:rsidR="003909B8" w:rsidRPr="00121150">
        <w:rPr>
          <w:rFonts w:asciiTheme="majorBidi" w:hAnsiTheme="majorBidi" w:cs="B Nazanin" w:hint="cs"/>
          <w:sz w:val="32"/>
          <w:szCs w:val="32"/>
          <w:rtl/>
          <w:lang w:bidi="fa-IR"/>
        </w:rPr>
        <w:t xml:space="preserve"> طراحی</w:t>
      </w:r>
      <w:r w:rsidRPr="00121150">
        <w:rPr>
          <w:rFonts w:asciiTheme="majorBidi" w:hAnsiTheme="majorBidi" w:cs="B Nazanin" w:hint="eastAsia"/>
          <w:sz w:val="32"/>
          <w:szCs w:val="32"/>
          <w:rtl/>
          <w:lang w:bidi="fa-IR"/>
        </w:rPr>
        <w:t>«طرح</w:t>
      </w:r>
      <w:r w:rsidR="007E604E" w:rsidRPr="00121150">
        <w:rPr>
          <w:rFonts w:asciiTheme="majorBidi" w:hAnsiTheme="majorBidi" w:cs="B Nazanin"/>
          <w:sz w:val="32"/>
          <w:szCs w:val="32"/>
          <w:rtl/>
          <w:lang w:bidi="fa-IR"/>
        </w:rPr>
        <w:t xml:space="preserve"> دوره</w:t>
      </w:r>
      <w:r w:rsidR="007E604E" w:rsidRPr="00121150">
        <w:rPr>
          <w:rFonts w:asciiTheme="majorBidi" w:hAnsiTheme="majorBidi" w:cs="B Nazanin"/>
          <w:sz w:val="32"/>
          <w:szCs w:val="32"/>
          <w:rtl/>
          <w:lang w:bidi="fa-IR"/>
        </w:rPr>
        <w:softHyphen/>
      </w:r>
      <w:r w:rsidRPr="00121150">
        <w:rPr>
          <w:rFonts w:asciiTheme="majorBidi" w:hAnsiTheme="majorBidi" w:cs="B Nazanin" w:hint="eastAsia"/>
          <w:sz w:val="32"/>
          <w:szCs w:val="32"/>
          <w:rtl/>
          <w:lang w:bidi="fa-IR"/>
        </w:rPr>
        <w:t>»</w:t>
      </w:r>
    </w:p>
    <w:p w14:paraId="18D538B1" w14:textId="77777777" w:rsidR="007F4389" w:rsidRPr="00121150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121150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180DC4FF" w:rsidR="00B03A8F" w:rsidRPr="00121150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371F59" w:rsidRPr="0012115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371F59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مایی و سلامت باروری</w:t>
      </w:r>
    </w:p>
    <w:p w14:paraId="14B91A52" w14:textId="3E0288D6" w:rsidR="00E270DE" w:rsidRPr="00121150" w:rsidRDefault="00E270DE" w:rsidP="00B6348E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371F59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0968A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یماری های </w:t>
      </w:r>
      <w:r w:rsidR="00B6348E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کودکان</w:t>
      </w:r>
      <w:r w:rsidR="000968A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مسایل کودکان</w:t>
      </w:r>
      <w:r w:rsidR="00B6348E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ثنایی</w:t>
      </w:r>
    </w:p>
    <w:p w14:paraId="1C338A3E" w14:textId="51E77267" w:rsidR="00B4711B" w:rsidRPr="00121150" w:rsidRDefault="00F51BF7" w:rsidP="000968A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0968A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24</w:t>
      </w:r>
    </w:p>
    <w:p w14:paraId="004B26D2" w14:textId="3E1BB5E8" w:rsidR="00F51BF7" w:rsidRPr="00121150" w:rsidRDefault="00E270DE" w:rsidP="00B6348E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 w:rsidRPr="0012115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371F59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B6348E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1.5 واحد نظری. 0.5 واحد کارآموزی</w:t>
      </w:r>
    </w:p>
    <w:p w14:paraId="5E1D05E7" w14:textId="50241FFA" w:rsidR="00F51BF7" w:rsidRPr="00121150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371F59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دکتر فرناز فرنام</w:t>
      </w:r>
    </w:p>
    <w:p w14:paraId="1A7850EE" w14:textId="2796A8B3" w:rsidR="00F51BF7" w:rsidRPr="00121150" w:rsidRDefault="00E270DE" w:rsidP="00357B3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</w:t>
      </w:r>
      <w:r w:rsidR="00EB3BBA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رکار خانم دکتر </w:t>
      </w:r>
      <w:r w:rsidR="006B6A20" w:rsidRPr="0012115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6B6A20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کیمیا </w:t>
      </w:r>
      <w:r w:rsidR="00357B3F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  <w:r w:rsidR="00EB3BBA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جفی. </w:t>
      </w:r>
      <w:r w:rsidR="00B6348E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جناب آقای اسلامبولچی</w:t>
      </w:r>
      <w:r w:rsidR="00E002EE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قدم</w:t>
      </w:r>
      <w:r w:rsidR="00371F59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، دکتر</w:t>
      </w:r>
      <w:r w:rsidR="00B6348E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رناز </w:t>
      </w:r>
      <w:r w:rsidR="00371F59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رنام</w:t>
      </w:r>
      <w:r w:rsidR="00F51BF7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</w:t>
      </w:r>
    </w:p>
    <w:p w14:paraId="14C56C71" w14:textId="46BDF452" w:rsidR="00F51BF7" w:rsidRPr="00121150" w:rsidRDefault="00B4711B" w:rsidP="00B6348E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B6348E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-</w:t>
      </w:r>
    </w:p>
    <w:p w14:paraId="74DDE471" w14:textId="4AB01256" w:rsidR="00F51BF7" w:rsidRPr="00121150" w:rsidRDefault="00F51BF7" w:rsidP="00A840A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371F59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840A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مایی. </w:t>
      </w:r>
      <w:r w:rsidR="00B6348E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گرایش بهداشت مادر و کودک. </w:t>
      </w:r>
      <w:r w:rsidR="00A840A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کارشناسی</w:t>
      </w:r>
      <w:r w:rsidR="00B6348E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شد</w:t>
      </w:r>
    </w:p>
    <w:p w14:paraId="044B0BD4" w14:textId="77777777" w:rsidR="00FA17A2" w:rsidRPr="00121150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589A9599" w:rsidR="00FA17A2" w:rsidRPr="00121150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371F59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یار</w:t>
      </w:r>
    </w:p>
    <w:p w14:paraId="12DF76AB" w14:textId="35594BFA" w:rsidR="00852EA4" w:rsidRPr="00121150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371F59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دکترای سلامت باروری</w:t>
      </w:r>
    </w:p>
    <w:p w14:paraId="0FC2E735" w14:textId="2C73D170" w:rsidR="00FA17A2" w:rsidRPr="00121150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371F59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مامایی و سلامت باروری دانشگاه علوم پزشکی تهران</w:t>
      </w:r>
    </w:p>
    <w:p w14:paraId="432C8EAE" w14:textId="166CA754" w:rsidR="00FA17A2" w:rsidRPr="00121150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371F59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61054217</w:t>
      </w:r>
    </w:p>
    <w:p w14:paraId="1F6A8C6B" w14:textId="543F907B" w:rsidR="00FA17A2" w:rsidRPr="001211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 w:rsidR="00371F59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</w:t>
      </w:r>
      <w:r w:rsidR="00371F59" w:rsidRPr="00121150">
        <w:rPr>
          <w:rFonts w:asciiTheme="majorBidi" w:hAnsiTheme="majorBidi" w:cs="B Nazanin"/>
          <w:sz w:val="24"/>
          <w:szCs w:val="24"/>
          <w:lang w:bidi="fa-IR"/>
        </w:rPr>
        <w:t>f_farnam@yahoo.com</w:t>
      </w:r>
    </w:p>
    <w:p w14:paraId="659E1C33" w14:textId="754CB0E5" w:rsidR="009A0090" w:rsidRPr="00121150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150">
        <w:rPr>
          <w:rFonts w:ascii="IranNastaliq" w:hAnsi="IranNastaliq" w:cs="B Nazanin"/>
          <w:b/>
          <w:bCs/>
          <w:sz w:val="36"/>
          <w:szCs w:val="36"/>
          <w:rtl/>
          <w:lang w:bidi="fa-IR"/>
        </w:rPr>
        <w:br w:type="page"/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653E7B9D" w14:textId="21453A4F" w:rsidR="00570908" w:rsidRPr="00121150" w:rsidRDefault="000968A5" w:rsidP="00477BB1">
      <w:pPr>
        <w:bidi/>
        <w:spacing w:after="0"/>
        <w:jc w:val="both"/>
        <w:rPr>
          <w:rFonts w:asciiTheme="majorBidi" w:hAnsiTheme="majorBidi" w:cs="B Nazanin"/>
          <w:sz w:val="26"/>
          <w:szCs w:val="26"/>
          <w:lang w:bidi="fa-IR"/>
        </w:rPr>
      </w:pPr>
      <w:r w:rsidRPr="00121150">
        <w:rPr>
          <w:rFonts w:asciiTheme="majorBidi" w:hAnsiTheme="majorBidi" w:cs="B Nazanin" w:hint="cs"/>
          <w:sz w:val="26"/>
          <w:szCs w:val="26"/>
          <w:rtl/>
          <w:lang w:bidi="fa-IR"/>
        </w:rPr>
        <w:t>آشنایی کلی با بیماری های کودکان. اصول مراقبت از کودکان در سنین مختلف از 1 تا 12 سالگی. شناخت عوامل روانی و اجتماعی موثر بر رشد کودکان. مسایل کودکان استثنایی</w:t>
      </w:r>
    </w:p>
    <w:p w14:paraId="5B4CB264" w14:textId="48BC289F" w:rsidR="00932492" w:rsidRPr="00121150" w:rsidRDefault="00E270DE" w:rsidP="001B6A38">
      <w:pPr>
        <w:tabs>
          <w:tab w:val="left" w:pos="810"/>
        </w:tabs>
        <w:bidi/>
        <w:spacing w:before="240"/>
        <w:rPr>
          <w:rFonts w:cs="B Nazanin"/>
          <w:rtl/>
        </w:rPr>
      </w:pPr>
      <w:r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932492" w:rsidRPr="00121150">
        <w:rPr>
          <w:rFonts w:cs="B Nazanin"/>
          <w:rtl/>
        </w:rPr>
        <w:t xml:space="preserve"> </w:t>
      </w:r>
    </w:p>
    <w:p w14:paraId="756F42C9" w14:textId="1889C219" w:rsidR="00570908" w:rsidRPr="00121150" w:rsidRDefault="00570908" w:rsidP="00C21D07">
      <w:pPr>
        <w:tabs>
          <w:tab w:val="left" w:pos="810"/>
        </w:tabs>
        <w:bidi/>
        <w:spacing w:before="240"/>
        <w:rPr>
          <w:rFonts w:cs="B Nazanin"/>
          <w:sz w:val="24"/>
          <w:szCs w:val="24"/>
          <w:rtl/>
        </w:rPr>
      </w:pPr>
      <w:r w:rsidRPr="00121150">
        <w:rPr>
          <w:rFonts w:cs="B Nazanin" w:hint="cs"/>
          <w:sz w:val="24"/>
          <w:szCs w:val="24"/>
          <w:rtl/>
        </w:rPr>
        <w:t>بیماری های کودکان</w:t>
      </w:r>
      <w:r w:rsidR="00C21D07" w:rsidRPr="00121150">
        <w:rPr>
          <w:rFonts w:cs="B Nazanin" w:hint="cs"/>
          <w:sz w:val="24"/>
          <w:szCs w:val="24"/>
          <w:rtl/>
        </w:rPr>
        <w:t>:</w:t>
      </w:r>
      <w:r w:rsidRPr="00121150">
        <w:rPr>
          <w:rFonts w:cs="B Nazanin" w:hint="cs"/>
          <w:sz w:val="24"/>
          <w:szCs w:val="24"/>
          <w:rtl/>
        </w:rPr>
        <w:t xml:space="preserve"> شایعترین بیماری کودکان  در زمینه تنفس، گوارشی، ادراری و تناسلی، غدد، عفونی، ناهنجاری های مادرزادی</w:t>
      </w:r>
      <w:r w:rsidR="00C21D07" w:rsidRPr="00121150">
        <w:rPr>
          <w:rFonts w:cs="B Nazanin" w:hint="cs"/>
          <w:sz w:val="24"/>
          <w:szCs w:val="24"/>
          <w:rtl/>
        </w:rPr>
        <w:t>،</w:t>
      </w:r>
      <w:r w:rsidRPr="00121150">
        <w:rPr>
          <w:rFonts w:cs="B Nazanin" w:hint="cs"/>
          <w:sz w:val="24"/>
          <w:szCs w:val="24"/>
          <w:rtl/>
        </w:rPr>
        <w:t xml:space="preserve"> قلب </w:t>
      </w:r>
      <w:r w:rsidR="00C21D07" w:rsidRPr="00121150">
        <w:rPr>
          <w:rFonts w:cs="B Nazanin" w:hint="cs"/>
          <w:sz w:val="24"/>
          <w:szCs w:val="24"/>
          <w:rtl/>
        </w:rPr>
        <w:t>و</w:t>
      </w:r>
      <w:r w:rsidRPr="00121150">
        <w:rPr>
          <w:rFonts w:cs="B Nazanin" w:hint="cs"/>
          <w:sz w:val="24"/>
          <w:szCs w:val="24"/>
          <w:rtl/>
        </w:rPr>
        <w:t xml:space="preserve"> کم خونی</w:t>
      </w:r>
    </w:p>
    <w:p w14:paraId="637CF1D4" w14:textId="08494B56" w:rsidR="00C21D07" w:rsidRPr="00121150" w:rsidRDefault="00C21D07" w:rsidP="00C21D07">
      <w:pPr>
        <w:tabs>
          <w:tab w:val="left" w:pos="810"/>
        </w:tabs>
        <w:bidi/>
        <w:spacing w:before="240"/>
        <w:rPr>
          <w:rFonts w:cs="B Nazanin"/>
          <w:sz w:val="24"/>
          <w:szCs w:val="24"/>
          <w:rtl/>
        </w:rPr>
      </w:pPr>
      <w:r w:rsidRPr="00121150">
        <w:rPr>
          <w:rFonts w:cs="B Nazanin" w:hint="cs"/>
          <w:sz w:val="24"/>
          <w:szCs w:val="24"/>
          <w:rtl/>
        </w:rPr>
        <w:t xml:space="preserve">کودک سالم: رشد و نمو. دستورالعمل کشوری کودک سالم. مسایل روانی واجتماعی اثرگذار بر رشد و تکامل </w:t>
      </w:r>
    </w:p>
    <w:p w14:paraId="03F0DB02" w14:textId="27FC6BBE" w:rsidR="00570908" w:rsidRPr="00121150" w:rsidRDefault="00C21D07" w:rsidP="00C91970">
      <w:pPr>
        <w:tabs>
          <w:tab w:val="left" w:pos="810"/>
        </w:tabs>
        <w:bidi/>
        <w:spacing w:before="240"/>
        <w:rPr>
          <w:rFonts w:cs="B Nazanin"/>
          <w:sz w:val="24"/>
          <w:szCs w:val="24"/>
          <w:rtl/>
        </w:rPr>
      </w:pPr>
      <w:r w:rsidRPr="00121150">
        <w:rPr>
          <w:rFonts w:cs="B Nazanin" w:hint="cs"/>
          <w:b/>
          <w:bCs/>
          <w:sz w:val="24"/>
          <w:szCs w:val="24"/>
          <w:rtl/>
        </w:rPr>
        <w:t>کودکان استثنایی:</w:t>
      </w:r>
      <w:r w:rsidRPr="00121150">
        <w:rPr>
          <w:rFonts w:cs="B Nazanin" w:hint="cs"/>
          <w:sz w:val="24"/>
          <w:szCs w:val="24"/>
          <w:rtl/>
        </w:rPr>
        <w:t xml:space="preserve"> تعریف کودکان استثنایی</w:t>
      </w:r>
      <w:r w:rsidR="003C3994" w:rsidRPr="00121150">
        <w:rPr>
          <w:rFonts w:cs="B Nazanin" w:hint="cs"/>
          <w:sz w:val="24"/>
          <w:szCs w:val="24"/>
          <w:rtl/>
        </w:rPr>
        <w:t xml:space="preserve">، سیر تاریخی توجه به کودکان استثنایی در جهان و ایران، </w:t>
      </w:r>
      <w:r w:rsidR="00477BB1" w:rsidRPr="00121150">
        <w:rPr>
          <w:rFonts w:cs="B Nazanin" w:hint="cs"/>
          <w:sz w:val="24"/>
          <w:szCs w:val="24"/>
          <w:rtl/>
        </w:rPr>
        <w:t>گروه‌</w:t>
      </w:r>
      <w:r w:rsidR="003C3994" w:rsidRPr="00121150">
        <w:rPr>
          <w:rFonts w:cs="B Nazanin" w:hint="cs"/>
          <w:sz w:val="24"/>
          <w:szCs w:val="24"/>
          <w:rtl/>
        </w:rPr>
        <w:t xml:space="preserve">های </w:t>
      </w:r>
      <w:r w:rsidR="00840A9A" w:rsidRPr="00121150">
        <w:rPr>
          <w:rFonts w:cs="B Nazanin" w:hint="cs"/>
          <w:sz w:val="24"/>
          <w:szCs w:val="24"/>
          <w:rtl/>
        </w:rPr>
        <w:t xml:space="preserve">مختلف </w:t>
      </w:r>
      <w:r w:rsidR="003C3994" w:rsidRPr="00121150">
        <w:rPr>
          <w:rFonts w:cs="B Nazanin" w:hint="cs"/>
          <w:sz w:val="24"/>
          <w:szCs w:val="24"/>
          <w:rtl/>
        </w:rPr>
        <w:t>کودکان استثنایی</w:t>
      </w:r>
      <w:r w:rsidR="00840A9A" w:rsidRPr="00121150">
        <w:rPr>
          <w:rFonts w:cs="B Nazanin" w:hint="cs"/>
          <w:sz w:val="24"/>
          <w:szCs w:val="24"/>
          <w:rtl/>
        </w:rPr>
        <w:t xml:space="preserve"> و درصد شیوع آنها</w:t>
      </w:r>
      <w:r w:rsidR="003C3994" w:rsidRPr="00121150">
        <w:rPr>
          <w:rFonts w:cs="B Nazanin" w:hint="cs"/>
          <w:sz w:val="24"/>
          <w:szCs w:val="24"/>
          <w:rtl/>
        </w:rPr>
        <w:t>،</w:t>
      </w:r>
      <w:r w:rsidRPr="00121150">
        <w:rPr>
          <w:rFonts w:cs="B Nazanin" w:hint="cs"/>
          <w:sz w:val="24"/>
          <w:szCs w:val="24"/>
          <w:rtl/>
        </w:rPr>
        <w:t xml:space="preserve"> </w:t>
      </w:r>
      <w:r w:rsidR="00477BB1" w:rsidRPr="00121150">
        <w:rPr>
          <w:rFonts w:cs="B Nazanin" w:hint="cs"/>
          <w:sz w:val="24"/>
          <w:szCs w:val="24"/>
          <w:rtl/>
        </w:rPr>
        <w:t>آشنایی با ویژگی‌</w:t>
      </w:r>
      <w:r w:rsidR="003C3994" w:rsidRPr="00121150">
        <w:rPr>
          <w:rFonts w:cs="B Nazanin" w:hint="cs"/>
          <w:sz w:val="24"/>
          <w:szCs w:val="24"/>
          <w:rtl/>
        </w:rPr>
        <w:t>ها و مسائل کودکان</w:t>
      </w:r>
      <w:r w:rsidRPr="00121150">
        <w:rPr>
          <w:rFonts w:cs="B Nazanin" w:hint="cs"/>
          <w:sz w:val="24"/>
          <w:szCs w:val="24"/>
          <w:rtl/>
        </w:rPr>
        <w:t xml:space="preserve"> </w:t>
      </w:r>
      <w:r w:rsidR="00C91970" w:rsidRPr="00121150">
        <w:rPr>
          <w:rFonts w:cs="B Nazanin" w:hint="cs"/>
          <w:sz w:val="24"/>
          <w:szCs w:val="24"/>
          <w:rtl/>
        </w:rPr>
        <w:t>کم ‌توان ذهنی</w:t>
      </w:r>
      <w:r w:rsidR="003C3994" w:rsidRPr="00121150">
        <w:rPr>
          <w:rFonts w:cs="B Nazanin" w:hint="cs"/>
          <w:sz w:val="24"/>
          <w:szCs w:val="24"/>
          <w:rtl/>
        </w:rPr>
        <w:t>،</w:t>
      </w:r>
      <w:r w:rsidRPr="00121150">
        <w:rPr>
          <w:rFonts w:cs="B Nazanin" w:hint="cs"/>
          <w:sz w:val="24"/>
          <w:szCs w:val="24"/>
          <w:rtl/>
        </w:rPr>
        <w:t xml:space="preserve"> </w:t>
      </w:r>
      <w:r w:rsidR="00477BB1" w:rsidRPr="00121150">
        <w:rPr>
          <w:rFonts w:cs="B Nazanin" w:hint="cs"/>
          <w:sz w:val="24"/>
          <w:szCs w:val="24"/>
          <w:rtl/>
        </w:rPr>
        <w:t>آشنایی با ویژگی‌</w:t>
      </w:r>
      <w:r w:rsidR="00840A9A" w:rsidRPr="00121150">
        <w:rPr>
          <w:rFonts w:cs="B Nazanin" w:hint="cs"/>
          <w:sz w:val="24"/>
          <w:szCs w:val="24"/>
          <w:rtl/>
        </w:rPr>
        <w:t xml:space="preserve">ها و مسائل کودکان آسیب دیده بینایی، </w:t>
      </w:r>
      <w:r w:rsidR="00477BB1" w:rsidRPr="00121150">
        <w:rPr>
          <w:rFonts w:cs="B Nazanin" w:hint="cs"/>
          <w:sz w:val="24"/>
          <w:szCs w:val="24"/>
          <w:rtl/>
        </w:rPr>
        <w:t>آشنایی با ویژگی‌</w:t>
      </w:r>
      <w:r w:rsidR="00840A9A" w:rsidRPr="00121150">
        <w:rPr>
          <w:rFonts w:cs="B Nazanin" w:hint="cs"/>
          <w:sz w:val="24"/>
          <w:szCs w:val="24"/>
          <w:rtl/>
        </w:rPr>
        <w:t xml:space="preserve">ها و مسائل کودکان آسیب دیده شنوایی، </w:t>
      </w:r>
      <w:r w:rsidR="007B2AF2" w:rsidRPr="00121150">
        <w:rPr>
          <w:rFonts w:cs="B Nazanin" w:hint="cs"/>
          <w:sz w:val="24"/>
          <w:szCs w:val="24"/>
          <w:rtl/>
        </w:rPr>
        <w:t>آشنایی با ویژگی</w:t>
      </w:r>
      <w:r w:rsidR="00477BB1" w:rsidRPr="00121150">
        <w:rPr>
          <w:rFonts w:cs="B Nazanin" w:hint="cs"/>
          <w:sz w:val="24"/>
          <w:szCs w:val="24"/>
          <w:rtl/>
        </w:rPr>
        <w:t>‌</w:t>
      </w:r>
      <w:r w:rsidR="007B2AF2" w:rsidRPr="00121150">
        <w:rPr>
          <w:rFonts w:cs="B Nazanin" w:hint="cs"/>
          <w:sz w:val="24"/>
          <w:szCs w:val="24"/>
          <w:rtl/>
        </w:rPr>
        <w:t xml:space="preserve">ها و مسائل کودکان جسمی-حرکتی، </w:t>
      </w:r>
      <w:r w:rsidR="00477BB1" w:rsidRPr="00121150">
        <w:rPr>
          <w:rFonts w:cs="B Nazanin" w:hint="cs"/>
          <w:sz w:val="24"/>
          <w:szCs w:val="24"/>
          <w:rtl/>
        </w:rPr>
        <w:t>آشنایی با ویژگی‌</w:t>
      </w:r>
      <w:r w:rsidR="007B2AF2" w:rsidRPr="00121150">
        <w:rPr>
          <w:rFonts w:cs="B Nazanin" w:hint="cs"/>
          <w:sz w:val="24"/>
          <w:szCs w:val="24"/>
          <w:rtl/>
        </w:rPr>
        <w:t>ها و مسائل کودکان با اختلال طیف اتیسم،</w:t>
      </w:r>
      <w:r w:rsidRPr="00121150">
        <w:rPr>
          <w:rFonts w:cs="B Nazanin" w:hint="cs"/>
          <w:sz w:val="24"/>
          <w:szCs w:val="24"/>
          <w:rtl/>
        </w:rPr>
        <w:t xml:space="preserve"> اصول </w:t>
      </w:r>
      <w:r w:rsidR="007B2AF2" w:rsidRPr="00121150">
        <w:rPr>
          <w:rFonts w:cs="B Nazanin" w:hint="cs"/>
          <w:sz w:val="24"/>
          <w:szCs w:val="24"/>
          <w:rtl/>
        </w:rPr>
        <w:t xml:space="preserve">و اهداف </w:t>
      </w:r>
      <w:r w:rsidRPr="00121150">
        <w:rPr>
          <w:rFonts w:cs="B Nazanin" w:hint="cs"/>
          <w:sz w:val="24"/>
          <w:szCs w:val="24"/>
          <w:rtl/>
        </w:rPr>
        <w:t>آموزش</w:t>
      </w:r>
      <w:r w:rsidR="007B2AF2" w:rsidRPr="00121150">
        <w:rPr>
          <w:rFonts w:cs="B Nazanin" w:hint="cs"/>
          <w:sz w:val="24"/>
          <w:szCs w:val="24"/>
          <w:rtl/>
        </w:rPr>
        <w:t xml:space="preserve"> و پرورش کودکان استثنایی،</w:t>
      </w:r>
      <w:r w:rsidRPr="00121150">
        <w:rPr>
          <w:rFonts w:cs="B Nazanin" w:hint="cs"/>
          <w:sz w:val="24"/>
          <w:szCs w:val="24"/>
          <w:rtl/>
        </w:rPr>
        <w:t xml:space="preserve"> </w:t>
      </w:r>
      <w:r w:rsidR="007B2AF2" w:rsidRPr="00121150">
        <w:rPr>
          <w:rFonts w:cs="B Nazanin" w:hint="cs"/>
          <w:sz w:val="24"/>
          <w:szCs w:val="24"/>
          <w:rtl/>
        </w:rPr>
        <w:t>مشاوره با</w:t>
      </w:r>
      <w:r w:rsidRPr="00121150">
        <w:rPr>
          <w:rFonts w:cs="B Nazanin" w:hint="cs"/>
          <w:sz w:val="24"/>
          <w:szCs w:val="24"/>
          <w:rtl/>
        </w:rPr>
        <w:t xml:space="preserve"> والدین کودکان استثنایی</w:t>
      </w:r>
      <w:r w:rsidR="007B2AF2" w:rsidRPr="00121150">
        <w:rPr>
          <w:rFonts w:cs="B Nazanin" w:hint="cs"/>
          <w:sz w:val="24"/>
          <w:szCs w:val="24"/>
          <w:rtl/>
        </w:rPr>
        <w:t xml:space="preserve"> و ...</w:t>
      </w:r>
    </w:p>
    <w:p w14:paraId="64F99659" w14:textId="7912FEF2" w:rsidR="009A0090" w:rsidRPr="00121150" w:rsidRDefault="009A0090" w:rsidP="00A840A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1C357E87" w:rsidR="009A0090" w:rsidRPr="00121150" w:rsidRDefault="009A0090" w:rsidP="00477BB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7F7B0C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درخصوص بیماری</w:t>
      </w:r>
      <w:r w:rsidR="00477BB1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‌</w:t>
      </w:r>
      <w:r w:rsidR="007F7B0C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های شایع در بارداری مدیریت و ارجاع مناسب داشته باشد</w:t>
      </w:r>
    </w:p>
    <w:p w14:paraId="076CC1F0" w14:textId="3165B42E" w:rsidR="00E66E78" w:rsidRPr="00121150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 w:rsidRPr="00121150"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:rsidRPr="00121150" w14:paraId="14B53AA9" w14:textId="77777777" w:rsidTr="00AB5CAE">
        <w:tc>
          <w:tcPr>
            <w:tcW w:w="3192" w:type="dxa"/>
          </w:tcPr>
          <w:p w14:paraId="253EF11F" w14:textId="319BE63A" w:rsidR="009E629C" w:rsidRPr="00121150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150">
              <w:rPr>
                <w:rFonts w:ascii="Arial" w:eastAsia="Calibri" w:hAnsi="Arial" w:cs="B Nazanin"/>
              </w:rPr>
              <w:t></w:t>
            </w:r>
            <w:r w:rsidRPr="00121150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121150"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 w:rsidRPr="00121150"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 w:rsidRPr="00121150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7A4612C6" w:rsidR="009E629C" w:rsidRPr="00121150" w:rsidRDefault="00A840A5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150">
              <w:rPr>
                <w:rFonts w:ascii="Arial" w:eastAsia="Calibri" w:hAnsi="Arial" w:cs="B Nazanin" w:hint="cs"/>
                <w:rtl/>
              </w:rPr>
              <w:t>**</w:t>
            </w:r>
            <w:r w:rsidR="009E629C" w:rsidRPr="00121150">
              <w:rPr>
                <w:rFonts w:ascii="Arial" w:eastAsia="Calibri" w:hAnsi="Arial" w:cs="B Nazanin" w:hint="cs"/>
                <w:rtl/>
              </w:rPr>
              <w:t xml:space="preserve"> حضوری</w:t>
            </w:r>
          </w:p>
        </w:tc>
        <w:tc>
          <w:tcPr>
            <w:tcW w:w="3192" w:type="dxa"/>
          </w:tcPr>
          <w:p w14:paraId="0D732092" w14:textId="2DFFDC15" w:rsidR="009E629C" w:rsidRPr="00121150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150">
              <w:rPr>
                <w:rFonts w:ascii="Arial" w:eastAsia="Calibri" w:hAnsi="Arial" w:cs="B Nazanin" w:hint="cs"/>
                <w:rtl/>
              </w:rPr>
              <w:t>ترکیبی</w:t>
            </w:r>
            <w:r w:rsidR="00A06E26" w:rsidRPr="00121150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Pr="00121150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Pr="00121150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12115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/>
        </w:rPr>
        <w:t></w:t>
      </w:r>
      <w:r w:rsidRPr="00121150">
        <w:rPr>
          <w:rFonts w:ascii="Arial" w:eastAsia="Calibri" w:hAnsi="Arial" w:cs="B Nazanin" w:hint="cs"/>
          <w:rtl/>
        </w:rPr>
        <w:t xml:space="preserve"> کلاس وارونه </w:t>
      </w:r>
      <w:r w:rsidRPr="00121150">
        <w:rPr>
          <w:rFonts w:ascii="Arial" w:eastAsia="Calibri" w:hAnsi="Arial" w:cs="B Nazanin"/>
          <w:rtl/>
        </w:rPr>
        <w:tab/>
      </w:r>
    </w:p>
    <w:p w14:paraId="0600C5F5" w14:textId="4E533B6C" w:rsidR="00B80410" w:rsidRPr="0012115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/>
        </w:rPr>
        <w:t></w:t>
      </w:r>
      <w:r w:rsidRPr="00121150">
        <w:rPr>
          <w:rFonts w:ascii="Arial" w:eastAsia="Calibri" w:hAnsi="Arial" w:cs="B Nazanin" w:hint="cs"/>
          <w:rtl/>
        </w:rPr>
        <w:t xml:space="preserve"> یادگیری مبتنی بر بازی دیجیتال</w:t>
      </w:r>
    </w:p>
    <w:p w14:paraId="66B707C4" w14:textId="7C7AD3F8" w:rsidR="00B80410" w:rsidRPr="0012115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 w:hint="cs"/>
          <w:rtl/>
        </w:rPr>
        <w:lastRenderedPageBreak/>
        <w:t>یادگیری مبتنی بر محتوای الکترونیکی تعاملی</w:t>
      </w:r>
    </w:p>
    <w:p w14:paraId="16B1DA26" w14:textId="5E004B8C" w:rsidR="00B80410" w:rsidRPr="00121150" w:rsidRDefault="00A840A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 w:hint="cs"/>
          <w:rtl/>
        </w:rPr>
        <w:t xml:space="preserve"> </w:t>
      </w:r>
      <w:r w:rsidR="00B80410" w:rsidRPr="0012115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12115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121150">
        <w:rPr>
          <w:rFonts w:ascii="Arial" w:eastAsia="Calibri" w:hAnsi="Arial" w:cs="B Nazanin" w:hint="cs"/>
          <w:rtl/>
        </w:rPr>
        <w:t xml:space="preserve">) </w:t>
      </w:r>
      <w:r w:rsidR="00B80410" w:rsidRPr="00121150">
        <w:rPr>
          <w:rFonts w:ascii="Arial" w:eastAsia="Calibri" w:hAnsi="Arial" w:cs="B Nazanin"/>
          <w:rtl/>
        </w:rPr>
        <w:tab/>
      </w:r>
    </w:p>
    <w:p w14:paraId="400AA584" w14:textId="0400F981" w:rsidR="00B80410" w:rsidRPr="0012115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/>
        </w:rPr>
        <w:t></w:t>
      </w:r>
      <w:r w:rsidRPr="00121150">
        <w:rPr>
          <w:rFonts w:ascii="Arial" w:eastAsia="Calibri" w:hAnsi="Arial" w:cs="B Nazanin" w:hint="cs"/>
          <w:rtl/>
        </w:rPr>
        <w:t xml:space="preserve"> </w:t>
      </w:r>
      <w:r w:rsidR="00B80410" w:rsidRPr="0012115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121150">
        <w:rPr>
          <w:rFonts w:ascii="Arial" w:eastAsia="Calibri" w:hAnsi="Arial" w:cs="B Nazanin"/>
          <w:rtl/>
        </w:rPr>
        <w:tab/>
      </w:r>
    </w:p>
    <w:p w14:paraId="737C9E41" w14:textId="34706B22" w:rsidR="00B80410" w:rsidRPr="0012115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/>
        </w:rPr>
        <w:t></w:t>
      </w:r>
      <w:r w:rsidRPr="00121150">
        <w:rPr>
          <w:rFonts w:ascii="Arial" w:eastAsia="Calibri" w:hAnsi="Arial" w:cs="B Nazanin" w:hint="cs"/>
          <w:rtl/>
        </w:rPr>
        <w:t xml:space="preserve"> </w:t>
      </w:r>
      <w:r w:rsidR="00B80410" w:rsidRPr="0012115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121150">
        <w:rPr>
          <w:rFonts w:ascii="Arial" w:eastAsia="Calibri" w:hAnsi="Arial" w:cs="B Nazanin"/>
          <w:rtl/>
        </w:rPr>
        <w:tab/>
      </w:r>
    </w:p>
    <w:p w14:paraId="0ED013A2" w14:textId="57CAC3B4" w:rsidR="00B80410" w:rsidRPr="00121150" w:rsidRDefault="00DB4835" w:rsidP="00B80410">
      <w:pPr>
        <w:bidi/>
        <w:spacing w:after="0" w:line="240" w:lineRule="auto"/>
        <w:rPr>
          <w:rFonts w:ascii="Calibri" w:eastAsia="Calibri" w:hAnsi="Calibri" w:cs="B Nazanin"/>
          <w:sz w:val="28"/>
          <w:szCs w:val="28"/>
          <w:rtl/>
          <w:lang w:bidi="fa-IR"/>
        </w:rPr>
      </w:pPr>
      <w:r w:rsidRPr="00121150">
        <w:rPr>
          <w:rFonts w:ascii="Arial" w:eastAsia="Calibri" w:hAnsi="Arial" w:cs="B Nazanin"/>
        </w:rPr>
        <w:t></w:t>
      </w:r>
      <w:r w:rsidRPr="00121150">
        <w:rPr>
          <w:rFonts w:ascii="Arial" w:eastAsia="Calibri" w:hAnsi="Arial" w:cs="B Nazanin" w:hint="cs"/>
          <w:rtl/>
        </w:rPr>
        <w:t xml:space="preserve"> </w:t>
      </w:r>
      <w:r w:rsidR="00B80410" w:rsidRPr="0012115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121150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="00B80410" w:rsidRPr="00121150">
        <w:rPr>
          <w:rFonts w:ascii="Calibri" w:eastAsia="Calibri" w:hAnsi="Calibri" w:cs="B Nazanin"/>
          <w:sz w:val="28"/>
          <w:szCs w:val="28"/>
          <w:rtl/>
          <w:lang w:bidi="fa-IR"/>
        </w:rPr>
        <w:tab/>
      </w:r>
    </w:p>
    <w:p w14:paraId="4E9BDF44" w14:textId="77777777" w:rsidR="00DB4835" w:rsidRPr="00121150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 w:hint="cs"/>
          <w:rtl/>
        </w:rPr>
        <w:t>سایر</w:t>
      </w:r>
      <w:r w:rsidRPr="00121150">
        <w:rPr>
          <w:rFonts w:ascii="Arial" w:eastAsia="Calibri" w:hAnsi="Arial" w:cs="B Nazanin"/>
          <w:rtl/>
        </w:rPr>
        <w:t xml:space="preserve"> </w:t>
      </w:r>
      <w:r w:rsidRPr="00121150">
        <w:rPr>
          <w:rFonts w:ascii="Arial" w:eastAsia="Calibri" w:hAnsi="Arial" w:cs="B Nazanin" w:hint="cs"/>
          <w:rtl/>
        </w:rPr>
        <w:t>موارد</w:t>
      </w:r>
      <w:r w:rsidRPr="00121150">
        <w:rPr>
          <w:rFonts w:ascii="Arial" w:eastAsia="Calibri" w:hAnsi="Arial" w:cs="B Nazanin"/>
          <w:rtl/>
        </w:rPr>
        <w:t xml:space="preserve"> (</w:t>
      </w:r>
      <w:r w:rsidRPr="00121150">
        <w:rPr>
          <w:rFonts w:ascii="Arial" w:eastAsia="Calibri" w:hAnsi="Arial" w:cs="B Nazanin" w:hint="cs"/>
          <w:rtl/>
        </w:rPr>
        <w:t>لطفاً</w:t>
      </w:r>
      <w:r w:rsidRPr="00121150">
        <w:rPr>
          <w:rFonts w:ascii="Arial" w:eastAsia="Calibri" w:hAnsi="Arial" w:cs="B Nazanin"/>
          <w:rtl/>
        </w:rPr>
        <w:t xml:space="preserve"> </w:t>
      </w:r>
      <w:r w:rsidRPr="00121150">
        <w:rPr>
          <w:rFonts w:ascii="Arial" w:eastAsia="Calibri" w:hAnsi="Arial" w:cs="B Nazanin" w:hint="cs"/>
          <w:rtl/>
        </w:rPr>
        <w:t>نام</w:t>
      </w:r>
      <w:r w:rsidRPr="00121150">
        <w:rPr>
          <w:rFonts w:ascii="Arial" w:eastAsia="Calibri" w:hAnsi="Arial" w:cs="B Nazanin"/>
          <w:rtl/>
        </w:rPr>
        <w:t xml:space="preserve"> </w:t>
      </w:r>
      <w:r w:rsidRPr="00121150">
        <w:rPr>
          <w:rFonts w:ascii="Arial" w:eastAsia="Calibri" w:hAnsi="Arial" w:cs="B Nazanin" w:hint="cs"/>
          <w:rtl/>
        </w:rPr>
        <w:t>ببرید</w:t>
      </w:r>
      <w:r w:rsidRPr="00121150">
        <w:rPr>
          <w:rFonts w:ascii="Arial" w:eastAsia="Calibri" w:hAnsi="Arial" w:cs="B Nazanin"/>
          <w:rtl/>
        </w:rPr>
        <w:t>) -------</w:t>
      </w:r>
    </w:p>
    <w:p w14:paraId="0121C50A" w14:textId="4CD118A2" w:rsidR="00B80410" w:rsidRPr="0012115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476FBBB1" w:rsidR="00DB4835" w:rsidRPr="00121150" w:rsidRDefault="007F7B0C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 w:hint="cs"/>
          <w:rtl/>
        </w:rPr>
        <w:t>*</w:t>
      </w:r>
      <w:r w:rsidR="00DB4835" w:rsidRPr="00121150">
        <w:rPr>
          <w:rFonts w:ascii="Arial" w:eastAsia="Calibri" w:hAnsi="Arial" w:cs="B Nazanin" w:hint="cs"/>
          <w:rtl/>
        </w:rPr>
        <w:t xml:space="preserve"> </w:t>
      </w:r>
      <w:r w:rsidRPr="00121150">
        <w:rPr>
          <w:rFonts w:ascii="Arial" w:eastAsia="Calibri" w:hAnsi="Arial" w:cs="B Nazanin" w:hint="cs"/>
          <w:rtl/>
        </w:rPr>
        <w:t>*</w:t>
      </w:r>
      <w:r w:rsidR="00DB4835" w:rsidRPr="00121150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121150">
        <w:rPr>
          <w:rFonts w:ascii="Arial" w:eastAsia="Calibri" w:hAnsi="Arial" w:cs="B Nazanin"/>
          <w:rtl/>
        </w:rPr>
        <w:tab/>
      </w:r>
    </w:p>
    <w:p w14:paraId="2CDAA2AF" w14:textId="48BD07B8" w:rsidR="00DB4835" w:rsidRPr="00121150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/>
        </w:rPr>
        <w:t></w:t>
      </w:r>
      <w:r w:rsidRPr="00121150">
        <w:rPr>
          <w:rFonts w:ascii="Arial" w:eastAsia="Calibri" w:hAnsi="Arial" w:cs="B Nazanin" w:hint="cs"/>
          <w:rtl/>
        </w:rPr>
        <w:t xml:space="preserve"> بحث در گروههای کوچک </w:t>
      </w:r>
      <w:r w:rsidRPr="00121150">
        <w:rPr>
          <w:rFonts w:ascii="Arial" w:eastAsia="Calibri" w:hAnsi="Arial" w:cs="B Nazanin"/>
          <w:rtl/>
        </w:rPr>
        <w:tab/>
      </w:r>
    </w:p>
    <w:p w14:paraId="5A9FF07C" w14:textId="16DDEFF8" w:rsidR="00DB4835" w:rsidRPr="00121150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/>
        </w:rPr>
        <w:t></w:t>
      </w:r>
      <w:r w:rsidRPr="00121150">
        <w:rPr>
          <w:rFonts w:ascii="Arial" w:eastAsia="Calibri" w:hAnsi="Arial" w:cs="B Nazanin" w:hint="cs"/>
          <w:rtl/>
        </w:rPr>
        <w:t xml:space="preserve"> ایفای نقش </w:t>
      </w:r>
      <w:r w:rsidRPr="00121150">
        <w:rPr>
          <w:rFonts w:ascii="Arial" w:eastAsia="Calibri" w:hAnsi="Arial" w:cs="B Nazanin"/>
          <w:rtl/>
        </w:rPr>
        <w:tab/>
      </w:r>
    </w:p>
    <w:p w14:paraId="44D9A7E1" w14:textId="5B4BB391" w:rsidR="00DB4835" w:rsidRPr="00121150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/>
        </w:rPr>
        <w:t></w:t>
      </w:r>
      <w:r w:rsidRPr="00121150">
        <w:rPr>
          <w:rFonts w:ascii="Arial" w:eastAsia="Calibri" w:hAnsi="Arial" w:cs="B Nazanin" w:hint="cs"/>
          <w:rtl/>
        </w:rPr>
        <w:t xml:space="preserve"> یادگیری اکتشافی هدایت شده </w:t>
      </w:r>
      <w:r w:rsidRPr="00121150">
        <w:rPr>
          <w:rFonts w:ascii="Arial" w:eastAsia="Calibri" w:hAnsi="Arial" w:cs="B Nazanin"/>
          <w:rtl/>
        </w:rPr>
        <w:tab/>
      </w:r>
    </w:p>
    <w:p w14:paraId="6D0A2C9D" w14:textId="3209F855" w:rsidR="00DB4835" w:rsidRPr="00121150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/>
        </w:rPr>
        <w:t></w:t>
      </w:r>
      <w:r w:rsidRPr="00121150">
        <w:rPr>
          <w:rFonts w:ascii="Arial" w:eastAsia="Calibri" w:hAnsi="Arial" w:cs="B Nazanin" w:hint="cs"/>
          <w:rtl/>
        </w:rPr>
        <w:t xml:space="preserve"> یادگیری مبتنی بر تیم (</w:t>
      </w:r>
      <w:r w:rsidRPr="00121150">
        <w:rPr>
          <w:rFonts w:asciiTheme="majorBidi" w:eastAsia="Calibri" w:hAnsiTheme="majorBidi" w:cs="B Nazanin"/>
          <w:sz w:val="20"/>
          <w:szCs w:val="20"/>
        </w:rPr>
        <w:t>TBL</w:t>
      </w:r>
      <w:r w:rsidRPr="00121150">
        <w:rPr>
          <w:rFonts w:ascii="Arial" w:eastAsia="Calibri" w:hAnsi="Arial" w:cs="B Nazanin" w:hint="cs"/>
          <w:rtl/>
        </w:rPr>
        <w:t xml:space="preserve">) </w:t>
      </w:r>
      <w:r w:rsidRPr="00121150">
        <w:rPr>
          <w:rFonts w:ascii="Arial" w:eastAsia="Calibri" w:hAnsi="Arial" w:cs="B Nazanin"/>
          <w:rtl/>
        </w:rPr>
        <w:tab/>
      </w:r>
    </w:p>
    <w:p w14:paraId="3A5E86FC" w14:textId="05CA040C" w:rsidR="00DB4835" w:rsidRPr="00121150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/>
        </w:rPr>
        <w:t></w:t>
      </w:r>
      <w:r w:rsidRPr="00121150">
        <w:rPr>
          <w:rFonts w:ascii="Arial" w:eastAsia="Calibri" w:hAnsi="Arial" w:cs="B Nazanin" w:hint="cs"/>
          <w:rtl/>
        </w:rPr>
        <w:t xml:space="preserve"> یادگیری مبتنی بر حل مسئله (</w:t>
      </w:r>
      <w:r w:rsidRPr="00121150">
        <w:rPr>
          <w:rFonts w:asciiTheme="majorBidi" w:eastAsia="Calibri" w:hAnsiTheme="majorBidi" w:cs="B Nazanin"/>
          <w:sz w:val="20"/>
          <w:szCs w:val="20"/>
        </w:rPr>
        <w:t>PBL</w:t>
      </w:r>
      <w:r w:rsidRPr="00121150">
        <w:rPr>
          <w:rFonts w:ascii="Arial" w:eastAsia="Calibri" w:hAnsi="Arial" w:cs="B Nazanin" w:hint="cs"/>
          <w:rtl/>
        </w:rPr>
        <w:t xml:space="preserve">) </w:t>
      </w:r>
      <w:r w:rsidRPr="00121150">
        <w:rPr>
          <w:rFonts w:ascii="Arial" w:eastAsia="Calibri" w:hAnsi="Arial" w:cs="B Nazanin"/>
          <w:rtl/>
        </w:rPr>
        <w:tab/>
      </w:r>
    </w:p>
    <w:p w14:paraId="576D4671" w14:textId="1A4BB7D0" w:rsidR="00DB4835" w:rsidRPr="00121150" w:rsidRDefault="00A840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 w:hint="cs"/>
          <w:rtl/>
        </w:rPr>
        <w:t>**</w:t>
      </w:r>
      <w:r w:rsidR="00DB4835" w:rsidRPr="00121150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121150">
        <w:rPr>
          <w:rFonts w:ascii="Arial" w:eastAsia="Calibri" w:hAnsi="Arial" w:cs="B Nazanin"/>
          <w:rtl/>
        </w:rPr>
        <w:tab/>
      </w:r>
      <w:r w:rsidR="00DB4835" w:rsidRPr="00121150">
        <w:rPr>
          <w:rFonts w:ascii="Arial" w:eastAsia="Calibri" w:hAnsi="Arial" w:cs="B Nazanin"/>
          <w:rtl/>
        </w:rPr>
        <w:tab/>
      </w:r>
    </w:p>
    <w:p w14:paraId="16342F2D" w14:textId="6495053A" w:rsidR="00DB4835" w:rsidRPr="00121150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121150">
        <w:rPr>
          <w:rFonts w:ascii="Arial" w:eastAsia="Calibri" w:hAnsi="Arial" w:cs="B Nazanin"/>
          <w:rtl/>
        </w:rPr>
        <w:tab/>
      </w:r>
    </w:p>
    <w:p w14:paraId="6B0287D1" w14:textId="2B75C0EE" w:rsidR="00DB4835" w:rsidRPr="00121150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/>
        </w:rPr>
        <w:t></w:t>
      </w:r>
      <w:r w:rsidRPr="00121150">
        <w:rPr>
          <w:rFonts w:ascii="Arial" w:eastAsia="Calibri" w:hAnsi="Arial" w:cs="B Nazanin" w:hint="cs"/>
          <w:rtl/>
        </w:rPr>
        <w:t xml:space="preserve"> یادگیری مبتنی بر بازی </w:t>
      </w:r>
    </w:p>
    <w:p w14:paraId="1D330378" w14:textId="76F28477" w:rsidR="00DB4835" w:rsidRPr="00121150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 w:hint="cs"/>
          <w:rtl/>
        </w:rPr>
        <w:t>سایر</w:t>
      </w:r>
      <w:r w:rsidRPr="00121150">
        <w:rPr>
          <w:rFonts w:ascii="Arial" w:eastAsia="Calibri" w:hAnsi="Arial" w:cs="B Nazanin"/>
          <w:rtl/>
        </w:rPr>
        <w:t xml:space="preserve"> </w:t>
      </w:r>
      <w:r w:rsidRPr="00121150">
        <w:rPr>
          <w:rFonts w:ascii="Arial" w:eastAsia="Calibri" w:hAnsi="Arial" w:cs="B Nazanin" w:hint="cs"/>
          <w:rtl/>
        </w:rPr>
        <w:t>موارد</w:t>
      </w:r>
      <w:r w:rsidRPr="00121150">
        <w:rPr>
          <w:rFonts w:ascii="Arial" w:eastAsia="Calibri" w:hAnsi="Arial" w:cs="B Nazanin"/>
          <w:rtl/>
        </w:rPr>
        <w:t xml:space="preserve"> (</w:t>
      </w:r>
      <w:r w:rsidRPr="00121150">
        <w:rPr>
          <w:rFonts w:ascii="Arial" w:eastAsia="Calibri" w:hAnsi="Arial" w:cs="B Nazanin" w:hint="cs"/>
          <w:rtl/>
        </w:rPr>
        <w:t>لطفاً</w:t>
      </w:r>
      <w:r w:rsidRPr="00121150">
        <w:rPr>
          <w:rFonts w:ascii="Arial" w:eastAsia="Calibri" w:hAnsi="Arial" w:cs="B Nazanin"/>
          <w:rtl/>
        </w:rPr>
        <w:t xml:space="preserve"> </w:t>
      </w:r>
      <w:r w:rsidRPr="00121150">
        <w:rPr>
          <w:rFonts w:ascii="Arial" w:eastAsia="Calibri" w:hAnsi="Arial" w:cs="B Nazanin" w:hint="cs"/>
          <w:rtl/>
        </w:rPr>
        <w:t>نام</w:t>
      </w:r>
      <w:r w:rsidRPr="00121150">
        <w:rPr>
          <w:rFonts w:ascii="Arial" w:eastAsia="Calibri" w:hAnsi="Arial" w:cs="B Nazanin"/>
          <w:rtl/>
        </w:rPr>
        <w:t xml:space="preserve"> </w:t>
      </w:r>
      <w:r w:rsidRPr="00121150">
        <w:rPr>
          <w:rFonts w:ascii="Arial" w:eastAsia="Calibri" w:hAnsi="Arial" w:cs="B Nazanin" w:hint="cs"/>
          <w:rtl/>
        </w:rPr>
        <w:t>ببرید</w:t>
      </w:r>
      <w:r w:rsidRPr="00121150">
        <w:rPr>
          <w:rFonts w:ascii="Arial" w:eastAsia="Calibri" w:hAnsi="Arial" w:cs="B Nazanin"/>
          <w:rtl/>
        </w:rPr>
        <w:t>) -------</w:t>
      </w:r>
    </w:p>
    <w:p w14:paraId="222CBA84" w14:textId="018E1AAB" w:rsidR="007A289E" w:rsidRPr="00121150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121150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 w:hint="cs"/>
          <w:rtl/>
        </w:rPr>
        <w:t>ترکیبی از روش</w:t>
      </w:r>
      <w:r w:rsidRPr="00121150">
        <w:rPr>
          <w:rFonts w:ascii="Arial" w:eastAsia="Calibri" w:hAnsi="Arial" w:cs="B Nazanin"/>
          <w:rtl/>
        </w:rPr>
        <w:softHyphen/>
      </w:r>
      <w:r w:rsidRPr="00121150">
        <w:rPr>
          <w:rFonts w:ascii="Arial" w:eastAsia="Calibri" w:hAnsi="Arial" w:cs="B Nazanin" w:hint="cs"/>
          <w:rtl/>
        </w:rPr>
        <w:t>های زیرمجموعه رویکردهای آموزشی مجازی و حضوری، به کار می</w:t>
      </w:r>
      <w:r w:rsidRPr="00121150">
        <w:rPr>
          <w:rFonts w:ascii="Arial" w:eastAsia="Calibri" w:hAnsi="Arial" w:cs="B Nazanin"/>
          <w:rtl/>
        </w:rPr>
        <w:softHyphen/>
      </w:r>
      <w:r w:rsidRPr="00121150"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121150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150">
        <w:rPr>
          <w:rFonts w:ascii="Arial" w:eastAsia="Calibri" w:hAnsi="Arial" w:cs="B Nazanin" w:hint="cs"/>
          <w:rtl/>
        </w:rPr>
        <w:t>لطفا نام ببرید ....................</w:t>
      </w:r>
    </w:p>
    <w:p w14:paraId="678C5E5B" w14:textId="77777777" w:rsidR="00C82781" w:rsidRPr="00121150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1619"/>
        <w:gridCol w:w="1170"/>
        <w:gridCol w:w="4345"/>
        <w:gridCol w:w="847"/>
      </w:tblGrid>
      <w:tr w:rsidR="00684E56" w:rsidRPr="00121150" w14:paraId="687BBD93" w14:textId="77777777" w:rsidTr="00D20E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7134F8A6" w:rsidR="00684E56" w:rsidRPr="00121150" w:rsidRDefault="006E09AB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121150">
              <w:rPr>
                <w:rFonts w:ascii="IranNastaliq" w:hAnsi="IranNastaliq" w:cs="B Nazanin" w:hint="cs"/>
                <w:rtl/>
                <w:lang w:bidi="fa-IR"/>
              </w:rPr>
              <w:t>ارزیابی</w:t>
            </w:r>
          </w:p>
        </w:tc>
        <w:tc>
          <w:tcPr>
            <w:tcW w:w="1619" w:type="dxa"/>
          </w:tcPr>
          <w:p w14:paraId="7369CF04" w14:textId="077A50E3" w:rsidR="00684E56" w:rsidRPr="00121150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121150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121150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121150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121150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121150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121150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121150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121150"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170" w:type="dxa"/>
          </w:tcPr>
          <w:p w14:paraId="3D37B49B" w14:textId="65494597" w:rsidR="00684E56" w:rsidRPr="00121150" w:rsidRDefault="006E09AB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121150">
              <w:rPr>
                <w:rFonts w:ascii="IranNastaliq" w:hAnsi="IranNastaliq" w:cs="B Nazanin" w:hint="cs"/>
                <w:rtl/>
                <w:lang w:bidi="fa-IR"/>
              </w:rPr>
              <w:t>نام مدرس</w:t>
            </w:r>
          </w:p>
        </w:tc>
        <w:tc>
          <w:tcPr>
            <w:tcW w:w="4345" w:type="dxa"/>
          </w:tcPr>
          <w:p w14:paraId="1D18645E" w14:textId="77777777" w:rsidR="00684E56" w:rsidRPr="00121150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121150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121150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121150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121150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121150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A840A5" w:rsidRPr="00121150" w14:paraId="0F0C5D07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E248ECF" w14:textId="133A05FD" w:rsidR="00A840A5" w:rsidRPr="00121150" w:rsidRDefault="00A840A5" w:rsidP="00A840A5">
            <w:pPr>
              <w:bidi/>
              <w:rPr>
                <w:rFonts w:ascii="IranNastaliq" w:hAnsi="IranNastaliq" w:cs="B Nazanin"/>
                <w:lang w:bidi="fa-IR"/>
              </w:rPr>
            </w:pPr>
            <w:r w:rsidRPr="00121150">
              <w:rPr>
                <w:rFonts w:ascii="IranNastaliq" w:hAnsi="IranNastaliq" w:cs="B Nazanin"/>
                <w:lang w:bidi="fa-IR"/>
              </w:rPr>
              <w:t xml:space="preserve"> </w:t>
            </w:r>
          </w:p>
        </w:tc>
        <w:tc>
          <w:tcPr>
            <w:tcW w:w="1619" w:type="dxa"/>
          </w:tcPr>
          <w:p w14:paraId="6B9E18F5" w14:textId="6F6E32B3" w:rsidR="00A840A5" w:rsidRPr="00121150" w:rsidRDefault="00A840A5" w:rsidP="00A840A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</w:p>
        </w:tc>
        <w:tc>
          <w:tcPr>
            <w:tcW w:w="1170" w:type="dxa"/>
          </w:tcPr>
          <w:p w14:paraId="2B305B0D" w14:textId="4C0A3B9B" w:rsidR="00A840A5" w:rsidRPr="00121150" w:rsidRDefault="00A840A5" w:rsidP="00A840A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</w:p>
        </w:tc>
        <w:tc>
          <w:tcPr>
            <w:tcW w:w="4345" w:type="dxa"/>
          </w:tcPr>
          <w:p w14:paraId="7921D8DC" w14:textId="65BCFD12" w:rsidR="00A840A5" w:rsidRPr="00121150" w:rsidRDefault="00A840A5" w:rsidP="00A840A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228979A4" w14:textId="7D2831C0" w:rsidR="00A840A5" w:rsidRPr="00121150" w:rsidRDefault="00A840A5" w:rsidP="00A840A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</w:p>
        </w:tc>
      </w:tr>
      <w:tr w:rsidR="00294849" w:rsidRPr="00121150" w14:paraId="27DD1B05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597DDA" w14:textId="01937A57" w:rsidR="00294849" w:rsidRPr="00121150" w:rsidRDefault="00294849" w:rsidP="0029484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619" w:type="dxa"/>
          </w:tcPr>
          <w:p w14:paraId="03093118" w14:textId="40E34C6B" w:rsidR="00294849" w:rsidRPr="00121150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121150">
              <w:rPr>
                <w:rFonts w:cs="B Nazanin" w:hint="cs"/>
                <w:rtl/>
              </w:rPr>
              <w:t>سخنرانی،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پرسش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و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پاسخ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و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مشارکت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فعال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دانشجویان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در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مباحث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درسی</w:t>
            </w:r>
          </w:p>
        </w:tc>
        <w:tc>
          <w:tcPr>
            <w:tcW w:w="1170" w:type="dxa"/>
          </w:tcPr>
          <w:p w14:paraId="12AD227D" w14:textId="6C9E8D39" w:rsidR="00294849" w:rsidRPr="00121150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121150">
              <w:rPr>
                <w:rFonts w:ascii="IranNastaliq" w:hAnsi="IranNastaliq" w:cs="B Nazanin" w:hint="cs"/>
                <w:b/>
                <w:bCs/>
                <w:sz w:val="20"/>
                <w:szCs w:val="20"/>
                <w:rtl/>
                <w:lang w:bidi="fa-IR"/>
              </w:rPr>
              <w:t>دکتر نجفی</w:t>
            </w:r>
          </w:p>
        </w:tc>
        <w:tc>
          <w:tcPr>
            <w:tcW w:w="4345" w:type="dxa"/>
          </w:tcPr>
          <w:p w14:paraId="1710D4CE" w14:textId="44CFC116" w:rsidR="00294849" w:rsidRPr="00121150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12115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بیماری </w:t>
            </w:r>
            <w:r w:rsidRPr="0012115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ه</w:t>
            </w:r>
            <w:r w:rsidRPr="0012115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>ای شایع قلبی و خونی  در کودکان</w:t>
            </w:r>
          </w:p>
        </w:tc>
        <w:tc>
          <w:tcPr>
            <w:tcW w:w="847" w:type="dxa"/>
          </w:tcPr>
          <w:p w14:paraId="7BC0A093" w14:textId="7354D948" w:rsidR="00294849" w:rsidRPr="00121150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121150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1</w:t>
            </w:r>
          </w:p>
        </w:tc>
      </w:tr>
      <w:tr w:rsidR="00294849" w:rsidRPr="00121150" w14:paraId="519AA1C7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14523D04" w14:textId="11C904E5" w:rsidR="00294849" w:rsidRPr="00121150" w:rsidRDefault="00294849" w:rsidP="0029484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619" w:type="dxa"/>
          </w:tcPr>
          <w:p w14:paraId="31FB8212" w14:textId="6AF782E7" w:rsidR="00294849" w:rsidRPr="00121150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rtl/>
              </w:rPr>
              <w:t>سخنرانی،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پرسش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و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پاسخ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و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مشارکت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lastRenderedPageBreak/>
              <w:t>فعال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دانشجویان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در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مباحث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درسی</w:t>
            </w:r>
          </w:p>
        </w:tc>
        <w:tc>
          <w:tcPr>
            <w:tcW w:w="1170" w:type="dxa"/>
          </w:tcPr>
          <w:p w14:paraId="18B9A82F" w14:textId="113586FE" w:rsidR="00294849" w:rsidRPr="00121150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rtl/>
              </w:rPr>
              <w:lastRenderedPageBreak/>
              <w:t>دکتر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نجفی</w:t>
            </w:r>
          </w:p>
        </w:tc>
        <w:tc>
          <w:tcPr>
            <w:tcW w:w="4345" w:type="dxa"/>
          </w:tcPr>
          <w:p w14:paraId="2575DD08" w14:textId="7A24BFE8" w:rsidR="00294849" w:rsidRPr="00121150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12115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>بیماری های شایع تنفسی و گوارشی در کودکان</w:t>
            </w:r>
          </w:p>
        </w:tc>
        <w:tc>
          <w:tcPr>
            <w:tcW w:w="847" w:type="dxa"/>
          </w:tcPr>
          <w:p w14:paraId="35AD3A19" w14:textId="28831DF9" w:rsidR="00294849" w:rsidRPr="00121150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</w:tr>
      <w:tr w:rsidR="00294849" w:rsidRPr="00121150" w14:paraId="0385E674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43D412F" w14:textId="67CD7BE3" w:rsidR="00294849" w:rsidRPr="00121150" w:rsidRDefault="00294849" w:rsidP="0029484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lastRenderedPageBreak/>
              <w:t>ارزیابی پایانی (کتبی چندگزینه‌ای)</w:t>
            </w:r>
          </w:p>
        </w:tc>
        <w:tc>
          <w:tcPr>
            <w:tcW w:w="1619" w:type="dxa"/>
          </w:tcPr>
          <w:p w14:paraId="2CFA8583" w14:textId="3465D68C" w:rsidR="00294849" w:rsidRPr="00121150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rtl/>
              </w:rPr>
              <w:t>سخنرانی،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پرسش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و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پاسخ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و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مشارکت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فعال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دانشجویان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در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مباحث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درسی</w:t>
            </w:r>
          </w:p>
        </w:tc>
        <w:tc>
          <w:tcPr>
            <w:tcW w:w="1170" w:type="dxa"/>
          </w:tcPr>
          <w:p w14:paraId="21E0B979" w14:textId="4D886A08" w:rsidR="00294849" w:rsidRPr="00121150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rtl/>
              </w:rPr>
              <w:t>دکتر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نجفی</w:t>
            </w:r>
          </w:p>
        </w:tc>
        <w:tc>
          <w:tcPr>
            <w:tcW w:w="4345" w:type="dxa"/>
          </w:tcPr>
          <w:p w14:paraId="45382A5A" w14:textId="3A379109" w:rsidR="00294849" w:rsidRPr="00121150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12115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>ب</w:t>
            </w:r>
            <w:r w:rsidRPr="0012115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یم</w:t>
            </w:r>
            <w:r w:rsidRPr="0012115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>اری های شایع ادارای و تناسلی ( شامل ابهام جنسی) در کودکان</w:t>
            </w:r>
          </w:p>
        </w:tc>
        <w:tc>
          <w:tcPr>
            <w:tcW w:w="847" w:type="dxa"/>
          </w:tcPr>
          <w:p w14:paraId="16BD9EE8" w14:textId="73E39E4D" w:rsidR="00294849" w:rsidRPr="00121150" w:rsidRDefault="0029484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3</w:t>
            </w:r>
          </w:p>
        </w:tc>
      </w:tr>
      <w:tr w:rsidR="00294849" w:rsidRPr="00121150" w14:paraId="0F474692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3BB2E37" w14:textId="5116AFBC" w:rsidR="00294849" w:rsidRPr="00121150" w:rsidRDefault="00294849" w:rsidP="00294849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619" w:type="dxa"/>
          </w:tcPr>
          <w:p w14:paraId="2EE8C701" w14:textId="4AE0260F" w:rsidR="00294849" w:rsidRPr="00121150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rtl/>
              </w:rPr>
              <w:t>سخنرانی،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پرسش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و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پاسخ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و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مشارکت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فعال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دانشجویان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در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مباحث</w:t>
            </w:r>
            <w:r w:rsidRPr="00121150">
              <w:rPr>
                <w:rFonts w:cs="B Nazanin"/>
                <w:rtl/>
              </w:rPr>
              <w:t xml:space="preserve"> </w:t>
            </w:r>
          </w:p>
        </w:tc>
        <w:tc>
          <w:tcPr>
            <w:tcW w:w="1170" w:type="dxa"/>
          </w:tcPr>
          <w:p w14:paraId="33272EBB" w14:textId="055891BF" w:rsidR="00294849" w:rsidRPr="00121150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rtl/>
              </w:rPr>
              <w:t>دکتر</w:t>
            </w:r>
            <w:r w:rsidRPr="00121150">
              <w:rPr>
                <w:rFonts w:cs="B Nazanin"/>
                <w:rtl/>
              </w:rPr>
              <w:t xml:space="preserve"> </w:t>
            </w:r>
            <w:r w:rsidRPr="00121150">
              <w:rPr>
                <w:rFonts w:cs="B Nazanin" w:hint="cs"/>
                <w:rtl/>
              </w:rPr>
              <w:t>نجفی</w:t>
            </w:r>
          </w:p>
        </w:tc>
        <w:tc>
          <w:tcPr>
            <w:tcW w:w="4345" w:type="dxa"/>
          </w:tcPr>
          <w:p w14:paraId="01388CB6" w14:textId="788FC531" w:rsidR="00294849" w:rsidRPr="00121150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12115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>بیماری های شایع غدد و عفونی در کودکان</w:t>
            </w:r>
          </w:p>
        </w:tc>
        <w:tc>
          <w:tcPr>
            <w:tcW w:w="847" w:type="dxa"/>
          </w:tcPr>
          <w:p w14:paraId="717ACE3F" w14:textId="5070D4B3" w:rsidR="00294849" w:rsidRPr="00121150" w:rsidRDefault="0029484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4</w:t>
            </w:r>
          </w:p>
        </w:tc>
      </w:tr>
      <w:tr w:rsidR="00E3014D" w:rsidRPr="00121150" w14:paraId="74B811E4" w14:textId="77777777" w:rsidTr="00D20E36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C6AFB79" w14:textId="485C694F" w:rsidR="00E3014D" w:rsidRPr="00121150" w:rsidRDefault="00D37AE9" w:rsidP="00D6388D">
            <w:pPr>
              <w:bidi/>
              <w:jc w:val="center"/>
              <w:rPr>
                <w:rFonts w:asciiTheme="majorBidi" w:hAnsiTheme="majorBidi" w:cs="B Nazanin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ائه</w:t>
            </w:r>
          </w:p>
        </w:tc>
        <w:tc>
          <w:tcPr>
            <w:tcW w:w="1619" w:type="dxa"/>
          </w:tcPr>
          <w:p w14:paraId="6F3E1FC7" w14:textId="61EFEFCF" w:rsidR="00E3014D" w:rsidRPr="00121150" w:rsidRDefault="00D37AE9" w:rsidP="0029484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سخنرانی و بیان سناریو/ </w:t>
            </w:r>
            <w:r w:rsidR="00E3014D"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شرکت فعال در </w:t>
            </w:r>
            <w:r w:rsidR="00294849"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باحث</w:t>
            </w:r>
          </w:p>
        </w:tc>
        <w:tc>
          <w:tcPr>
            <w:tcW w:w="1170" w:type="dxa"/>
          </w:tcPr>
          <w:p w14:paraId="3D5618CB" w14:textId="6B1579ED" w:rsidR="00E3014D" w:rsidRPr="00121150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کتر فرنام</w:t>
            </w:r>
          </w:p>
        </w:tc>
        <w:tc>
          <w:tcPr>
            <w:tcW w:w="4345" w:type="dxa"/>
          </w:tcPr>
          <w:p w14:paraId="2B01F532" w14:textId="2FB516F9" w:rsidR="00E3014D" w:rsidRPr="00121150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12115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>رشد و تکامل کودک سالم</w:t>
            </w:r>
          </w:p>
        </w:tc>
        <w:tc>
          <w:tcPr>
            <w:tcW w:w="847" w:type="dxa"/>
          </w:tcPr>
          <w:p w14:paraId="052843A7" w14:textId="1F164450" w:rsidR="00E3014D" w:rsidRPr="00121150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</w:tr>
      <w:tr w:rsidR="00E3014D" w:rsidRPr="00121150" w14:paraId="6CC8C3AF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0BE74E6" w14:textId="16453B76" w:rsidR="00E3014D" w:rsidRPr="00121150" w:rsidRDefault="00D37AE9" w:rsidP="00D6388D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ائه</w:t>
            </w:r>
          </w:p>
        </w:tc>
        <w:tc>
          <w:tcPr>
            <w:tcW w:w="1619" w:type="dxa"/>
          </w:tcPr>
          <w:p w14:paraId="45975A7F" w14:textId="360E87D2" w:rsidR="00E3014D" w:rsidRPr="00121150" w:rsidRDefault="00D37AE9" w:rsidP="0029484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سخنران</w:t>
            </w: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121150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و ب</w:t>
            </w: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121150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ان</w:t>
            </w:r>
            <w:r w:rsidRPr="00121150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سنار</w:t>
            </w: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121150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و</w:t>
            </w:r>
            <w:r w:rsidRPr="00121150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/ شرکت فعال در </w:t>
            </w:r>
            <w:r w:rsidR="00294849"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باحث</w:t>
            </w:r>
          </w:p>
        </w:tc>
        <w:tc>
          <w:tcPr>
            <w:tcW w:w="1170" w:type="dxa"/>
          </w:tcPr>
          <w:p w14:paraId="5A7783CA" w14:textId="7126C290" w:rsidR="00E3014D" w:rsidRPr="00121150" w:rsidRDefault="00E3014D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کتر فرنام</w:t>
            </w:r>
          </w:p>
        </w:tc>
        <w:tc>
          <w:tcPr>
            <w:tcW w:w="4345" w:type="dxa"/>
          </w:tcPr>
          <w:p w14:paraId="3607CB6D" w14:textId="524ADA84" w:rsidR="00E3014D" w:rsidRPr="00121150" w:rsidRDefault="00E3014D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12115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>رشد و تکامل کودک سالم</w:t>
            </w:r>
          </w:p>
        </w:tc>
        <w:tc>
          <w:tcPr>
            <w:tcW w:w="847" w:type="dxa"/>
          </w:tcPr>
          <w:p w14:paraId="6413F5C7" w14:textId="608CD4E3" w:rsidR="00E3014D" w:rsidRPr="00121150" w:rsidRDefault="00E3014D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6</w:t>
            </w:r>
          </w:p>
        </w:tc>
      </w:tr>
      <w:tr w:rsidR="00E3014D" w:rsidRPr="00121150" w14:paraId="2414A6A2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64B36ED" w14:textId="2201FA2E" w:rsidR="00310B9B" w:rsidRPr="00121150" w:rsidRDefault="00310B9B" w:rsidP="006639D1">
            <w:pPr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</w:t>
            </w:r>
            <w:r w:rsidR="006639D1"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 xml:space="preserve"> </w:t>
            </w: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(کتبی چندگزینه</w:t>
            </w:r>
            <w:r w:rsidR="006639D1"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‌</w:t>
            </w: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ی)</w:t>
            </w:r>
          </w:p>
          <w:p w14:paraId="6D07FC18" w14:textId="3C5C8020" w:rsidR="00E3014D" w:rsidRPr="00121150" w:rsidRDefault="00E3014D" w:rsidP="00D6388D">
            <w:pPr>
              <w:jc w:val="center"/>
              <w:rPr>
                <w:rFonts w:cs="B Nazanin"/>
                <w:b w:val="0"/>
                <w:bCs w:val="0"/>
                <w:sz w:val="20"/>
                <w:szCs w:val="20"/>
                <w:rtl/>
                <w:lang w:bidi="fa-IR"/>
              </w:rPr>
            </w:pPr>
          </w:p>
        </w:tc>
        <w:tc>
          <w:tcPr>
            <w:tcW w:w="1619" w:type="dxa"/>
          </w:tcPr>
          <w:p w14:paraId="665F17BB" w14:textId="0F2F9E09" w:rsidR="00E3014D" w:rsidRPr="00121150" w:rsidRDefault="00CA2469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170" w:type="dxa"/>
          </w:tcPr>
          <w:p w14:paraId="691E5A3E" w14:textId="7267C740" w:rsidR="00E3014D" w:rsidRPr="00121150" w:rsidRDefault="00511B5C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لامبولچی مقدم</w:t>
            </w:r>
          </w:p>
        </w:tc>
        <w:tc>
          <w:tcPr>
            <w:tcW w:w="4345" w:type="dxa"/>
          </w:tcPr>
          <w:p w14:paraId="4C78D949" w14:textId="5A6C4C6D" w:rsidR="00E3014D" w:rsidRPr="00121150" w:rsidRDefault="00511B5C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>تعریف، طبقه بندی و درصد شیوع کودکان استثنایی، سیر تاریخی توجه به کودکان استثنایی در جهان و ایران</w:t>
            </w:r>
          </w:p>
        </w:tc>
        <w:tc>
          <w:tcPr>
            <w:tcW w:w="847" w:type="dxa"/>
          </w:tcPr>
          <w:p w14:paraId="53349A6A" w14:textId="7D7F228D" w:rsidR="00E3014D" w:rsidRPr="00121150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7</w:t>
            </w:r>
          </w:p>
        </w:tc>
      </w:tr>
      <w:tr w:rsidR="00E3014D" w:rsidRPr="00121150" w14:paraId="7A640F06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7494B53" w14:textId="1CA65BC1" w:rsidR="00E3014D" w:rsidRPr="00121150" w:rsidRDefault="006639D1" w:rsidP="006639D1">
            <w:pPr>
              <w:jc w:val="center"/>
              <w:rPr>
                <w:rFonts w:cs="B Nazanin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619" w:type="dxa"/>
          </w:tcPr>
          <w:p w14:paraId="61DB8B03" w14:textId="4EE08B97" w:rsidR="00E3014D" w:rsidRPr="00121150" w:rsidRDefault="00C91970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170" w:type="dxa"/>
          </w:tcPr>
          <w:p w14:paraId="3E70E674" w14:textId="2D491CAB" w:rsidR="00E3014D" w:rsidRPr="00121150" w:rsidRDefault="00511B5C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لامبولچی مقدم</w:t>
            </w:r>
          </w:p>
        </w:tc>
        <w:tc>
          <w:tcPr>
            <w:tcW w:w="4345" w:type="dxa"/>
          </w:tcPr>
          <w:p w14:paraId="0C45CD5B" w14:textId="67D80A64" w:rsidR="00E3014D" w:rsidRPr="00121150" w:rsidRDefault="00511B5C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آشنایی با ویژگی‌ها و مسائل کودکان </w:t>
            </w:r>
            <w:r w:rsidR="00C91970"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>کم‌ ‌توان ذهنی</w:t>
            </w:r>
          </w:p>
        </w:tc>
        <w:tc>
          <w:tcPr>
            <w:tcW w:w="847" w:type="dxa"/>
          </w:tcPr>
          <w:p w14:paraId="6CE3CE09" w14:textId="510647B0" w:rsidR="00E3014D" w:rsidRPr="00121150" w:rsidRDefault="00E3014D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8</w:t>
            </w:r>
          </w:p>
        </w:tc>
      </w:tr>
      <w:tr w:rsidR="00E3014D" w:rsidRPr="00121150" w14:paraId="37988758" w14:textId="77777777" w:rsidTr="00D20E36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624CC8" w14:textId="5EB33934" w:rsidR="00E3014D" w:rsidRPr="00121150" w:rsidRDefault="006639D1" w:rsidP="006639D1">
            <w:pPr>
              <w:jc w:val="center"/>
              <w:rPr>
                <w:rFonts w:cs="B Nazanin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619" w:type="dxa"/>
          </w:tcPr>
          <w:p w14:paraId="1162E175" w14:textId="1757EC49" w:rsidR="00E3014D" w:rsidRPr="00121150" w:rsidRDefault="00C91970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170" w:type="dxa"/>
          </w:tcPr>
          <w:p w14:paraId="196FFB74" w14:textId="6730BD13" w:rsidR="00E3014D" w:rsidRPr="00121150" w:rsidRDefault="00511B5C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لامبولچی مقدم</w:t>
            </w:r>
          </w:p>
        </w:tc>
        <w:tc>
          <w:tcPr>
            <w:tcW w:w="4345" w:type="dxa"/>
          </w:tcPr>
          <w:p w14:paraId="780E6296" w14:textId="1117B142" w:rsidR="00E3014D" w:rsidRPr="00121150" w:rsidRDefault="00511B5C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>آشنایی با ویژگی‌ها و مسائل کودکان آسیب دیده بینایی</w:t>
            </w:r>
          </w:p>
        </w:tc>
        <w:tc>
          <w:tcPr>
            <w:tcW w:w="847" w:type="dxa"/>
          </w:tcPr>
          <w:p w14:paraId="5AE8FF57" w14:textId="60C593CE" w:rsidR="00E3014D" w:rsidRPr="00121150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9</w:t>
            </w:r>
          </w:p>
        </w:tc>
      </w:tr>
      <w:tr w:rsidR="00E3014D" w:rsidRPr="00121150" w14:paraId="014D555C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18D1388" w14:textId="04918BF7" w:rsidR="00E3014D" w:rsidRPr="00121150" w:rsidRDefault="006639D1" w:rsidP="006639D1">
            <w:pPr>
              <w:jc w:val="center"/>
              <w:rPr>
                <w:rFonts w:cs="B Nazanin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619" w:type="dxa"/>
          </w:tcPr>
          <w:p w14:paraId="64BAAE55" w14:textId="23106A7D" w:rsidR="00E3014D" w:rsidRPr="00121150" w:rsidRDefault="00C91970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170" w:type="dxa"/>
          </w:tcPr>
          <w:p w14:paraId="68BEE811" w14:textId="53D265A2" w:rsidR="00E3014D" w:rsidRPr="00121150" w:rsidRDefault="00511B5C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لامبولچی مقدم</w:t>
            </w:r>
          </w:p>
        </w:tc>
        <w:tc>
          <w:tcPr>
            <w:tcW w:w="4345" w:type="dxa"/>
          </w:tcPr>
          <w:p w14:paraId="7ED9B14F" w14:textId="4BD1888C" w:rsidR="00E3014D" w:rsidRPr="00121150" w:rsidRDefault="00511B5C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>آشنایی با ویژگی‌ها و مسائل کودکان آسیب دیده شنوایی</w:t>
            </w:r>
          </w:p>
        </w:tc>
        <w:tc>
          <w:tcPr>
            <w:tcW w:w="847" w:type="dxa"/>
          </w:tcPr>
          <w:p w14:paraId="00741B70" w14:textId="2A9DACDC" w:rsidR="00E3014D" w:rsidRPr="00121150" w:rsidRDefault="00E3014D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10</w:t>
            </w:r>
          </w:p>
        </w:tc>
      </w:tr>
      <w:tr w:rsidR="00E3014D" w:rsidRPr="00121150" w14:paraId="136EFF23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ED04A59" w14:textId="1B6B75C3" w:rsidR="00E3014D" w:rsidRPr="00121150" w:rsidRDefault="006639D1" w:rsidP="006639D1">
            <w:pPr>
              <w:jc w:val="center"/>
              <w:rPr>
                <w:rFonts w:cs="B Nazanin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619" w:type="dxa"/>
          </w:tcPr>
          <w:p w14:paraId="6D4A4424" w14:textId="47D1F934" w:rsidR="00E3014D" w:rsidRPr="00121150" w:rsidRDefault="00C91970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170" w:type="dxa"/>
          </w:tcPr>
          <w:p w14:paraId="55250220" w14:textId="4991C8A0" w:rsidR="00E3014D" w:rsidRPr="00121150" w:rsidRDefault="00511B5C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لامبولچی مقدم</w:t>
            </w:r>
          </w:p>
        </w:tc>
        <w:tc>
          <w:tcPr>
            <w:tcW w:w="4345" w:type="dxa"/>
          </w:tcPr>
          <w:p w14:paraId="07CF78F2" w14:textId="1EDD74DB" w:rsidR="00E3014D" w:rsidRPr="00121150" w:rsidRDefault="00511B5C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>آشنایی با ویژگی‌ها و مسائل کودکان با اختلال طیف اتیسم</w:t>
            </w:r>
          </w:p>
        </w:tc>
        <w:tc>
          <w:tcPr>
            <w:tcW w:w="847" w:type="dxa"/>
          </w:tcPr>
          <w:p w14:paraId="3D5F7DEF" w14:textId="26EF73EC" w:rsidR="00E3014D" w:rsidRPr="00121150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11</w:t>
            </w:r>
          </w:p>
        </w:tc>
      </w:tr>
      <w:tr w:rsidR="00E3014D" w:rsidRPr="00121150" w14:paraId="507F3D0D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14DC5124" w14:textId="688D9A75" w:rsidR="00E3014D" w:rsidRPr="00121150" w:rsidRDefault="006639D1" w:rsidP="006639D1">
            <w:pPr>
              <w:jc w:val="center"/>
              <w:rPr>
                <w:rFonts w:cs="B Nazanin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619" w:type="dxa"/>
          </w:tcPr>
          <w:p w14:paraId="63218CBF" w14:textId="5D5217C8" w:rsidR="00E3014D" w:rsidRPr="00121150" w:rsidRDefault="00C91970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0"/>
                <w:szCs w:val="20"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سخنرانی، پرسش و پاسخ و مشارکت فعال </w:t>
            </w: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دانشجویان در مباحث درسی</w:t>
            </w:r>
          </w:p>
        </w:tc>
        <w:tc>
          <w:tcPr>
            <w:tcW w:w="1170" w:type="dxa"/>
          </w:tcPr>
          <w:p w14:paraId="19215DD8" w14:textId="78CA749E" w:rsidR="00E3014D" w:rsidRPr="00121150" w:rsidRDefault="00511B5C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اسلامبولچی مقدم</w:t>
            </w:r>
          </w:p>
        </w:tc>
        <w:tc>
          <w:tcPr>
            <w:tcW w:w="4345" w:type="dxa"/>
          </w:tcPr>
          <w:p w14:paraId="3019F4DF" w14:textId="1581DC6B" w:rsidR="00E3014D" w:rsidRPr="00121150" w:rsidRDefault="00511B5C" w:rsidP="00D6388D">
            <w:pPr>
              <w:tabs>
                <w:tab w:val="left" w:pos="810"/>
              </w:tabs>
              <w:bidi/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0"/>
                <w:szCs w:val="20"/>
              </w:rPr>
            </w:pPr>
            <w:r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>آشنایی با ویژگی‌ها و مسائل کودکان جسمی-حرکتی</w:t>
            </w:r>
          </w:p>
        </w:tc>
        <w:tc>
          <w:tcPr>
            <w:tcW w:w="847" w:type="dxa"/>
          </w:tcPr>
          <w:p w14:paraId="6ED3DAD6" w14:textId="2F31B1FC" w:rsidR="00E3014D" w:rsidRPr="00121150" w:rsidRDefault="00E3014D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0"/>
                <w:szCs w:val="20"/>
                <w:rtl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12</w:t>
            </w:r>
          </w:p>
        </w:tc>
      </w:tr>
      <w:tr w:rsidR="00E3014D" w:rsidRPr="00121150" w14:paraId="1337E4EB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CFC948C" w14:textId="0FB51F08" w:rsidR="00E3014D" w:rsidRPr="00121150" w:rsidRDefault="00202D02" w:rsidP="00332B50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0"/>
                <w:szCs w:val="20"/>
                <w:lang w:bidi="fa-IR"/>
              </w:rPr>
            </w:pPr>
            <w:r w:rsidRPr="00121150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lastRenderedPageBreak/>
              <w:t>حضور به</w:t>
            </w:r>
            <w:r w:rsidR="00332B50" w:rsidRPr="00121150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‌</w:t>
            </w:r>
            <w:r w:rsidRPr="00121150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موقع دانشجویان در مراکز آموزشی مورد بازدید و ارائه کتبی گزارش</w:t>
            </w:r>
            <w:r w:rsidR="00332B50" w:rsidRPr="00121150">
              <w:rPr>
                <w:rFonts w:ascii="IranNastaliq" w:hAnsi="IranNastaliq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 xml:space="preserve"> بازدید</w:t>
            </w:r>
          </w:p>
        </w:tc>
        <w:tc>
          <w:tcPr>
            <w:tcW w:w="1619" w:type="dxa"/>
          </w:tcPr>
          <w:p w14:paraId="40DB8E5C" w14:textId="0312A99A" w:rsidR="00E3014D" w:rsidRPr="00121150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70" w:type="dxa"/>
          </w:tcPr>
          <w:p w14:paraId="41F12E8C" w14:textId="19DC79A9" w:rsidR="00E3014D" w:rsidRPr="00121150" w:rsidRDefault="00EB3BBA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کتر فرنام</w:t>
            </w:r>
          </w:p>
        </w:tc>
        <w:tc>
          <w:tcPr>
            <w:tcW w:w="4345" w:type="dxa"/>
          </w:tcPr>
          <w:p w14:paraId="5C938381" w14:textId="0542B47E" w:rsidR="00E3014D" w:rsidRPr="00121150" w:rsidRDefault="00477BB1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بازدید از یک مرکز آموزش کودکان و دانش‌آموزان </w:t>
            </w:r>
            <w:r w:rsidR="00C91970"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>کم ‌توان</w:t>
            </w:r>
            <w:r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ذهنی</w:t>
            </w:r>
          </w:p>
        </w:tc>
        <w:tc>
          <w:tcPr>
            <w:tcW w:w="847" w:type="dxa"/>
          </w:tcPr>
          <w:p w14:paraId="2228D31E" w14:textId="3292865C" w:rsidR="00E3014D" w:rsidRPr="00121150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</w:tr>
      <w:tr w:rsidR="00E3014D" w:rsidRPr="00121150" w14:paraId="06489DB3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2C15EE9" w14:textId="4B09CCD9" w:rsidR="00E3014D" w:rsidRPr="00121150" w:rsidRDefault="00332B50" w:rsidP="00D6388D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121150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//   //   //</w:t>
            </w:r>
          </w:p>
        </w:tc>
        <w:tc>
          <w:tcPr>
            <w:tcW w:w="1619" w:type="dxa"/>
          </w:tcPr>
          <w:p w14:paraId="0F62E731" w14:textId="14CE42F1" w:rsidR="00E3014D" w:rsidRPr="00121150" w:rsidRDefault="00E3014D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170" w:type="dxa"/>
          </w:tcPr>
          <w:p w14:paraId="604BEE68" w14:textId="777B6E89" w:rsidR="00E3014D" w:rsidRPr="00121150" w:rsidRDefault="00E002EE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"</w:t>
            </w:r>
          </w:p>
        </w:tc>
        <w:tc>
          <w:tcPr>
            <w:tcW w:w="4345" w:type="dxa"/>
          </w:tcPr>
          <w:p w14:paraId="5C06010B" w14:textId="75FD9D03" w:rsidR="00E3014D" w:rsidRPr="00121150" w:rsidRDefault="00477BB1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>بازدید از یک مرکز آموزش کودکان و دانش‌آموزان آسیب دیده بینایی</w:t>
            </w:r>
          </w:p>
        </w:tc>
        <w:tc>
          <w:tcPr>
            <w:tcW w:w="847" w:type="dxa"/>
          </w:tcPr>
          <w:p w14:paraId="6D62E719" w14:textId="26667542" w:rsidR="00E3014D" w:rsidRPr="00121150" w:rsidRDefault="00E3014D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</w:tr>
      <w:tr w:rsidR="00E3014D" w:rsidRPr="00121150" w14:paraId="6643BA47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255B5A1" w14:textId="52047799" w:rsidR="00E3014D" w:rsidRPr="00121150" w:rsidRDefault="00332B50" w:rsidP="00D6388D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121150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//   //   //</w:t>
            </w:r>
          </w:p>
        </w:tc>
        <w:tc>
          <w:tcPr>
            <w:tcW w:w="1619" w:type="dxa"/>
          </w:tcPr>
          <w:p w14:paraId="0D25CC6A" w14:textId="3A9283F3" w:rsidR="00E3014D" w:rsidRPr="00121150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70" w:type="dxa"/>
          </w:tcPr>
          <w:p w14:paraId="7E1FB9B3" w14:textId="39B3A7CF" w:rsidR="00E3014D" w:rsidRPr="00121150" w:rsidRDefault="00E002EE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"</w:t>
            </w:r>
          </w:p>
        </w:tc>
        <w:tc>
          <w:tcPr>
            <w:tcW w:w="4345" w:type="dxa"/>
          </w:tcPr>
          <w:p w14:paraId="2223F4E6" w14:textId="4CAB8BED" w:rsidR="00E3014D" w:rsidRPr="00121150" w:rsidRDefault="00477BB1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>بازدید از یک مرکز آموزش کودکان و دانش‌آموزان آسیب دیده شنوایی</w:t>
            </w:r>
          </w:p>
        </w:tc>
        <w:tc>
          <w:tcPr>
            <w:tcW w:w="847" w:type="dxa"/>
          </w:tcPr>
          <w:p w14:paraId="5876F28C" w14:textId="3A149571" w:rsidR="00E3014D" w:rsidRPr="00121150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3</w:t>
            </w:r>
          </w:p>
        </w:tc>
      </w:tr>
      <w:tr w:rsidR="00E3014D" w:rsidRPr="00121150" w14:paraId="0E520ACD" w14:textId="77777777" w:rsidTr="00D20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F4E1254" w14:textId="106D0F76" w:rsidR="00E3014D" w:rsidRPr="00121150" w:rsidRDefault="00332B50" w:rsidP="00D6388D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121150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//   //   //</w:t>
            </w:r>
          </w:p>
        </w:tc>
        <w:tc>
          <w:tcPr>
            <w:tcW w:w="1619" w:type="dxa"/>
          </w:tcPr>
          <w:p w14:paraId="012206DF" w14:textId="3A5F5F23" w:rsidR="00E3014D" w:rsidRPr="00121150" w:rsidRDefault="00E3014D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70" w:type="dxa"/>
          </w:tcPr>
          <w:p w14:paraId="116E5123" w14:textId="64C3820E" w:rsidR="00E3014D" w:rsidRPr="00121150" w:rsidRDefault="00E002EE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"</w:t>
            </w:r>
          </w:p>
        </w:tc>
        <w:tc>
          <w:tcPr>
            <w:tcW w:w="4345" w:type="dxa"/>
          </w:tcPr>
          <w:p w14:paraId="502B6110" w14:textId="72EA4617" w:rsidR="00E3014D" w:rsidRPr="00121150" w:rsidRDefault="00477BB1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>بازدید از یک مرکز آموزش کودکان و دانش‌آموزان جسمی- حرکتی</w:t>
            </w:r>
          </w:p>
        </w:tc>
        <w:tc>
          <w:tcPr>
            <w:tcW w:w="847" w:type="dxa"/>
          </w:tcPr>
          <w:p w14:paraId="2B3794BE" w14:textId="4A9F1EB8" w:rsidR="00E3014D" w:rsidRPr="00121150" w:rsidRDefault="00E3014D" w:rsidP="00D6388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4</w:t>
            </w:r>
          </w:p>
        </w:tc>
      </w:tr>
      <w:tr w:rsidR="00E3014D" w:rsidRPr="00121150" w14:paraId="2D53EFFF" w14:textId="77777777" w:rsidTr="00D20E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3188D71" w14:textId="42F6E467" w:rsidR="00E3014D" w:rsidRPr="00121150" w:rsidRDefault="00332B50" w:rsidP="00D6388D">
            <w:pPr>
              <w:bidi/>
              <w:jc w:val="center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121150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//   //   //</w:t>
            </w:r>
          </w:p>
        </w:tc>
        <w:tc>
          <w:tcPr>
            <w:tcW w:w="1619" w:type="dxa"/>
          </w:tcPr>
          <w:p w14:paraId="0FF724CF" w14:textId="77777777" w:rsidR="00E3014D" w:rsidRPr="00121150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170" w:type="dxa"/>
          </w:tcPr>
          <w:p w14:paraId="174BDD50" w14:textId="56013006" w:rsidR="00E3014D" w:rsidRPr="00121150" w:rsidRDefault="00E002EE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12115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"</w:t>
            </w:r>
          </w:p>
        </w:tc>
        <w:tc>
          <w:tcPr>
            <w:tcW w:w="4345" w:type="dxa"/>
          </w:tcPr>
          <w:p w14:paraId="5475FDCF" w14:textId="2680C907" w:rsidR="00E3014D" w:rsidRPr="00121150" w:rsidRDefault="00680605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121150">
              <w:rPr>
                <w:rFonts w:cs="B Nazanin" w:hint="cs"/>
                <w:b/>
                <w:bCs/>
                <w:sz w:val="20"/>
                <w:szCs w:val="20"/>
                <w:rtl/>
              </w:rPr>
              <w:t>بازدید از یک مرکز آموزش کودکان و دانش‌آموزان با اختلال طیف اتیسم</w:t>
            </w:r>
          </w:p>
        </w:tc>
        <w:tc>
          <w:tcPr>
            <w:tcW w:w="847" w:type="dxa"/>
          </w:tcPr>
          <w:p w14:paraId="4D96CD6F" w14:textId="58D222DB" w:rsidR="00E3014D" w:rsidRPr="00121150" w:rsidRDefault="00E3014D" w:rsidP="00D6388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0"/>
                <w:szCs w:val="20"/>
                <w:rtl/>
              </w:rPr>
            </w:pPr>
            <w:r w:rsidRPr="00121150"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</w:tr>
    </w:tbl>
    <w:p w14:paraId="742B932C" w14:textId="77777777" w:rsidR="006C3301" w:rsidRPr="00121150" w:rsidRDefault="006C3301" w:rsidP="00362F3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0"/>
          <w:szCs w:val="20"/>
          <w:lang w:bidi="fa-IR"/>
        </w:rPr>
      </w:pPr>
    </w:p>
    <w:p w14:paraId="185FC1ED" w14:textId="1D694A17" w:rsidR="00BE4941" w:rsidRPr="00121150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6D1293E4" w:rsidR="00763530" w:rsidRPr="00121150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121150">
        <w:rPr>
          <w:rFonts w:cs="B Nazanin"/>
          <w:vertAlign w:val="superscript"/>
          <w:rtl/>
        </w:rPr>
        <w:footnoteReference w:id="5"/>
      </w:r>
    </w:p>
    <w:p w14:paraId="79708691" w14:textId="21A6AC5D" w:rsidR="00457853" w:rsidRPr="00121150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12115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0EF088DF" w:rsidR="002547D1" w:rsidRPr="00121150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 w:rsidRPr="0012115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5C34CC7D" w14:textId="6ABEFA07" w:rsidR="00C71788" w:rsidRPr="00121150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</w:p>
    <w:p w14:paraId="029408B1" w14:textId="3D9CB10F" w:rsidR="002547D1" w:rsidRPr="00121150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3F416996" w14:textId="19E62CF0" w:rsidR="006E1A39" w:rsidRPr="00121150" w:rsidRDefault="006E1A39" w:rsidP="006E1A39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2E56A730" w14:textId="18E98D3B" w:rsidR="006E1A39" w:rsidRPr="00121150" w:rsidRDefault="006E1A39" w:rsidP="00D20E36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تکوینی </w:t>
      </w:r>
      <w:r w:rsidR="002836F4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عایت پوشش حرفه ای 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ا </w:t>
      </w:r>
      <w:r w:rsidR="00D20E36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4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</w:t>
      </w:r>
    </w:p>
    <w:p w14:paraId="3C793732" w14:textId="7F758ACD" w:rsidR="006E1A39" w:rsidRPr="00121150" w:rsidRDefault="006E1A39" w:rsidP="00D20E36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تراکمی تا </w:t>
      </w:r>
      <w:r w:rsidR="00D20E36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16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</w:t>
      </w:r>
    </w:p>
    <w:p w14:paraId="3A77436B" w14:textId="77777777" w:rsidR="007F7B0C" w:rsidRPr="00121150" w:rsidRDefault="007F7B0C" w:rsidP="007F7B0C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6E5CFA3" w14:textId="77777777" w:rsidR="002547D1" w:rsidRPr="00121150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12115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211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1211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1211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1211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1211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1211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1211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1211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1211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 w:rsidRPr="001211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211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 w:rsidRPr="00121150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1211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Pr="00121150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211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211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211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211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211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211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211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211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211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211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211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211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211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 w:rsidRPr="00121150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211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211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211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211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211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211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121150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21150">
        <w:rPr>
          <w:rFonts w:asciiTheme="majorBidi" w:hAnsiTheme="majorBidi" w:cs="B Nazanin"/>
          <w:lang w:bidi="fa-IR"/>
        </w:rPr>
        <w:t>OSCE</w:t>
      </w:r>
      <w:r w:rsidR="00B14502" w:rsidRPr="00121150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21150">
        <w:rPr>
          <w:rFonts w:asciiTheme="majorBidi" w:hAnsiTheme="majorBidi" w:cs="B Nazanin"/>
          <w:lang w:bidi="fa-IR"/>
        </w:rPr>
        <w:t>OSLE</w:t>
      </w:r>
      <w:r w:rsidR="00B14502" w:rsidRPr="00121150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 w:rsidRPr="0012115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 w:rsidRPr="0012115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21150">
        <w:rPr>
          <w:rFonts w:asciiTheme="majorBidi" w:hAnsiTheme="majorBidi" w:cs="B Nazanin"/>
          <w:lang w:bidi="fa-IR"/>
        </w:rPr>
        <w:t>DOPS</w:t>
      </w:r>
      <w:r w:rsidR="00C63B0C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 w:rsidRPr="0012115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 w:rsidRPr="0012115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 w:rsidRPr="0012115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tbl>
      <w:tblPr>
        <w:tblStyle w:val="TableGrid"/>
        <w:bidiVisual/>
        <w:tblW w:w="5000" w:type="pct"/>
        <w:jc w:val="center"/>
        <w:tblLook w:val="01E0" w:firstRow="1" w:lastRow="1" w:firstColumn="1" w:lastColumn="1" w:noHBand="0" w:noVBand="0"/>
      </w:tblPr>
      <w:tblGrid>
        <w:gridCol w:w="654"/>
        <w:gridCol w:w="3522"/>
        <w:gridCol w:w="861"/>
        <w:gridCol w:w="863"/>
        <w:gridCol w:w="861"/>
        <w:gridCol w:w="863"/>
        <w:gridCol w:w="862"/>
        <w:gridCol w:w="864"/>
      </w:tblGrid>
      <w:tr w:rsidR="00121150" w:rsidRPr="0002662C" w14:paraId="4B35060B" w14:textId="77777777" w:rsidTr="00B355AA">
        <w:trPr>
          <w:trHeight w:val="345"/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66146819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1895" w:type="pct"/>
            <w:shd w:val="clear" w:color="auto" w:fill="F2F2F2" w:themeFill="background1" w:themeFillShade="F2"/>
          </w:tcPr>
          <w:p w14:paraId="37EA6950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اهداف و محتوای آموزشی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36D700EC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2662C">
              <w:rPr>
                <w:rFonts w:cs="B Mitra" w:hint="cs"/>
                <w:sz w:val="24"/>
                <w:szCs w:val="24"/>
                <w:rtl/>
                <w:lang w:bidi="fa-IR"/>
              </w:rPr>
              <w:t>حیطه شناختی</w:t>
            </w:r>
          </w:p>
        </w:tc>
        <w:tc>
          <w:tcPr>
            <w:tcW w:w="473" w:type="pct"/>
            <w:shd w:val="clear" w:color="auto" w:fill="F2F2F2" w:themeFill="background1" w:themeFillShade="F2"/>
          </w:tcPr>
          <w:p w14:paraId="714B35EC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2662C">
              <w:rPr>
                <w:rFonts w:cs="B Mitra" w:hint="cs"/>
                <w:sz w:val="24"/>
                <w:szCs w:val="24"/>
                <w:rtl/>
                <w:lang w:bidi="fa-IR"/>
              </w:rPr>
              <w:t>حیطه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Pr="0002662C">
              <w:rPr>
                <w:rFonts w:cs="B Mitra" w:hint="cs"/>
                <w:sz w:val="24"/>
                <w:szCs w:val="24"/>
                <w:rtl/>
                <w:lang w:bidi="fa-IR"/>
              </w:rPr>
              <w:t>مهارتی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6D6096EB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2662C">
              <w:rPr>
                <w:rFonts w:cs="B Mitra" w:hint="cs"/>
                <w:sz w:val="24"/>
                <w:szCs w:val="24"/>
                <w:rtl/>
                <w:lang w:bidi="fa-IR"/>
              </w:rPr>
              <w:t>حیطه نگرشی</w:t>
            </w:r>
          </w:p>
        </w:tc>
        <w:tc>
          <w:tcPr>
            <w:tcW w:w="473" w:type="pct"/>
            <w:shd w:val="clear" w:color="auto" w:fill="F2F2F2" w:themeFill="background1" w:themeFillShade="F2"/>
          </w:tcPr>
          <w:p w14:paraId="2D8A9CB3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نوع سوال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39AA4516" w14:textId="77777777" w:rsidR="00121150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تعداد سوال</w:t>
            </w:r>
          </w:p>
        </w:tc>
        <w:tc>
          <w:tcPr>
            <w:tcW w:w="473" w:type="pct"/>
            <w:shd w:val="clear" w:color="auto" w:fill="F2F2F2" w:themeFill="background1" w:themeFillShade="F2"/>
          </w:tcPr>
          <w:p w14:paraId="54293076" w14:textId="77777777" w:rsidR="00121150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زمان هر سوال</w:t>
            </w:r>
          </w:p>
        </w:tc>
      </w:tr>
      <w:tr w:rsidR="00121150" w:rsidRPr="0002662C" w14:paraId="54A3410C" w14:textId="77777777" w:rsidTr="00B355AA">
        <w:trPr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4C35B268" w14:textId="77777777" w:rsidR="00121150" w:rsidRPr="0002662C" w:rsidRDefault="00121150" w:rsidP="00121150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pct"/>
          </w:tcPr>
          <w:p w14:paraId="430A1486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بیماری های کودکان</w:t>
            </w:r>
          </w:p>
        </w:tc>
        <w:tc>
          <w:tcPr>
            <w:tcW w:w="472" w:type="pct"/>
          </w:tcPr>
          <w:p w14:paraId="74C2433A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73" w:type="pct"/>
          </w:tcPr>
          <w:p w14:paraId="5B99ED26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72" w:type="pct"/>
          </w:tcPr>
          <w:p w14:paraId="3B2BA5FE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</w:tcPr>
          <w:p w14:paraId="148BDD4A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تستی</w:t>
            </w:r>
          </w:p>
        </w:tc>
        <w:tc>
          <w:tcPr>
            <w:tcW w:w="472" w:type="pct"/>
          </w:tcPr>
          <w:p w14:paraId="54B51575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</w:rPr>
              <w:t>13</w:t>
            </w:r>
          </w:p>
        </w:tc>
        <w:tc>
          <w:tcPr>
            <w:tcW w:w="473" w:type="pct"/>
          </w:tcPr>
          <w:p w14:paraId="4204FE79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121150" w:rsidRPr="0002662C" w14:paraId="23149888" w14:textId="77777777" w:rsidTr="00B355AA">
        <w:trPr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16034214" w14:textId="77777777" w:rsidR="00121150" w:rsidRPr="0002662C" w:rsidRDefault="00121150" w:rsidP="00121150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AF24" w14:textId="77777777" w:rsidR="00121150" w:rsidRPr="005154F8" w:rsidRDefault="00121150" w:rsidP="00B355AA">
            <w:pPr>
              <w:jc w:val="center"/>
            </w:pPr>
            <w:r>
              <w:rPr>
                <w:rFonts w:hint="cs"/>
                <w:rtl/>
              </w:rPr>
              <w:t>کودکان استثنایی</w:t>
            </w:r>
          </w:p>
        </w:tc>
        <w:tc>
          <w:tcPr>
            <w:tcW w:w="472" w:type="pct"/>
          </w:tcPr>
          <w:p w14:paraId="32EDC28F" w14:textId="77777777" w:rsidR="00121150" w:rsidRPr="005154F8" w:rsidRDefault="00121150" w:rsidP="00B355AA">
            <w:pPr>
              <w:jc w:val="cente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473" w:type="pct"/>
          </w:tcPr>
          <w:p w14:paraId="664DB08D" w14:textId="77777777" w:rsidR="00121150" w:rsidRPr="005154F8" w:rsidRDefault="00121150" w:rsidP="00B355AA">
            <w:pPr>
              <w:jc w:val="center"/>
            </w:pPr>
            <w:r>
              <w:rPr>
                <w:rFonts w:hint="cs"/>
                <w:rtl/>
              </w:rPr>
              <w:t>-3</w:t>
            </w:r>
          </w:p>
        </w:tc>
        <w:tc>
          <w:tcPr>
            <w:tcW w:w="472" w:type="pct"/>
          </w:tcPr>
          <w:p w14:paraId="4D7B11CD" w14:textId="77777777" w:rsidR="00121150" w:rsidRPr="005154F8" w:rsidRDefault="00121150" w:rsidP="00B355AA">
            <w:pPr>
              <w:jc w:val="center"/>
            </w:pPr>
            <w:r>
              <w:rPr>
                <w:rFonts w:hint="cs"/>
                <w:rtl/>
              </w:rPr>
              <w:t>-</w:t>
            </w:r>
          </w:p>
        </w:tc>
        <w:tc>
          <w:tcPr>
            <w:tcW w:w="473" w:type="pct"/>
          </w:tcPr>
          <w:p w14:paraId="0566B3A0" w14:textId="77777777" w:rsidR="00121150" w:rsidRPr="005154F8" w:rsidRDefault="00121150" w:rsidP="00B355AA">
            <w:pPr>
              <w:jc w:val="center"/>
            </w:pPr>
            <w:r w:rsidRPr="005154F8">
              <w:rPr>
                <w:rtl/>
              </w:rPr>
              <w:t>تست</w:t>
            </w:r>
            <w:r w:rsidRPr="005154F8">
              <w:rPr>
                <w:rFonts w:hint="cs"/>
                <w:rtl/>
              </w:rPr>
              <w:t>ی</w:t>
            </w:r>
          </w:p>
        </w:tc>
        <w:tc>
          <w:tcPr>
            <w:tcW w:w="472" w:type="pct"/>
          </w:tcPr>
          <w:p w14:paraId="5005C5E9" w14:textId="77777777" w:rsidR="00121150" w:rsidRPr="005154F8" w:rsidRDefault="00121150" w:rsidP="00B355AA">
            <w:pPr>
              <w:jc w:val="center"/>
            </w:pPr>
            <w:r>
              <w:rPr>
                <w:rFonts w:hint="cs"/>
                <w:rtl/>
              </w:rPr>
              <w:t>20</w:t>
            </w:r>
          </w:p>
        </w:tc>
        <w:tc>
          <w:tcPr>
            <w:tcW w:w="473" w:type="pct"/>
          </w:tcPr>
          <w:p w14:paraId="08864BBF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121150" w:rsidRPr="0002662C" w14:paraId="5C70BBD7" w14:textId="77777777" w:rsidTr="00B355AA">
        <w:trPr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682C7172" w14:textId="77777777" w:rsidR="00121150" w:rsidRPr="0002662C" w:rsidRDefault="00121150" w:rsidP="00B355AA">
            <w:pPr>
              <w:pStyle w:val="ListParagraph"/>
              <w:bidi/>
              <w:ind w:left="144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جمع </w:t>
            </w:r>
          </w:p>
        </w:tc>
        <w:tc>
          <w:tcPr>
            <w:tcW w:w="1895" w:type="pct"/>
            <w:shd w:val="clear" w:color="auto" w:fill="F2F2F2" w:themeFill="background1" w:themeFillShade="F2"/>
          </w:tcPr>
          <w:p w14:paraId="0C090CAA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472" w:type="pct"/>
            <w:shd w:val="clear" w:color="auto" w:fill="F2F2F2" w:themeFill="background1" w:themeFillShade="F2"/>
          </w:tcPr>
          <w:p w14:paraId="52379EF6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  <w:shd w:val="clear" w:color="auto" w:fill="F2F2F2" w:themeFill="background1" w:themeFillShade="F2"/>
          </w:tcPr>
          <w:p w14:paraId="3ADA2EF7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2" w:type="pct"/>
            <w:shd w:val="clear" w:color="auto" w:fill="F2F2F2" w:themeFill="background1" w:themeFillShade="F2"/>
          </w:tcPr>
          <w:p w14:paraId="5F488D46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  <w:shd w:val="clear" w:color="auto" w:fill="F2F2F2" w:themeFill="background1" w:themeFillShade="F2"/>
          </w:tcPr>
          <w:p w14:paraId="7D60A492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2" w:type="pct"/>
            <w:shd w:val="clear" w:color="auto" w:fill="F2F2F2" w:themeFill="background1" w:themeFillShade="F2"/>
          </w:tcPr>
          <w:p w14:paraId="7F9675B0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33</w:t>
            </w:r>
          </w:p>
        </w:tc>
        <w:tc>
          <w:tcPr>
            <w:tcW w:w="473" w:type="pct"/>
            <w:shd w:val="clear" w:color="auto" w:fill="F2F2F2" w:themeFill="background1" w:themeFillShade="F2"/>
          </w:tcPr>
          <w:p w14:paraId="4A2DDC7E" w14:textId="77777777" w:rsidR="00121150" w:rsidRPr="0002662C" w:rsidRDefault="00121150" w:rsidP="00B355AA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33 دقیقه</w:t>
            </w:r>
          </w:p>
        </w:tc>
      </w:tr>
    </w:tbl>
    <w:p w14:paraId="6C154B24" w14:textId="77777777" w:rsidR="00121150" w:rsidRDefault="00121150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bookmarkStart w:id="0" w:name="_GoBack"/>
      <w:bookmarkEnd w:id="0"/>
    </w:p>
    <w:p w14:paraId="11302AA9" w14:textId="2F7D1181" w:rsidR="0049722D" w:rsidRPr="00121150" w:rsidRDefault="00A178F2" w:rsidP="0012115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150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12115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121150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lastRenderedPageBreak/>
        <w:t>منابع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21150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7C88E921" w14:textId="4587C940" w:rsidR="00F7033C" w:rsidRPr="00121150" w:rsidRDefault="004E2BE7" w:rsidP="00E826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E09AB" w:rsidRPr="00121150">
        <w:rPr>
          <w:rFonts w:asciiTheme="majorBidi" w:hAnsiTheme="majorBidi" w:cs="B Nazanin"/>
          <w:sz w:val="24"/>
          <w:szCs w:val="24"/>
          <w:lang w:bidi="fa-IR"/>
        </w:rPr>
        <w:t>Up to Date</w:t>
      </w:r>
    </w:p>
    <w:p w14:paraId="2096A635" w14:textId="6A2DEF38" w:rsidR="00AB0FB7" w:rsidRPr="00121150" w:rsidRDefault="00E826B3" w:rsidP="00AB0FB7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راهنمای کشوری کودک سالم</w:t>
      </w:r>
    </w:p>
    <w:p w14:paraId="7F3F1D78" w14:textId="201899EB" w:rsidR="00E826B3" w:rsidRPr="00121150" w:rsidRDefault="00E826B3" w:rsidP="00E826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بیماری های کودکان نلسون. 2020</w:t>
      </w:r>
    </w:p>
    <w:p w14:paraId="51BDD224" w14:textId="69924A0E" w:rsidR="002B2EA2" w:rsidRPr="00121150" w:rsidRDefault="006A0498" w:rsidP="002B2EA2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کتاب </w:t>
      </w:r>
      <w:r w:rsidR="002B2EA2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مقدمه‌ای بر روان‌شناسی و آموزش و پرورش کودکان استثنایی، تألیف دکتر غلامعلی افروز، انتشارات دانشگاه تهران</w:t>
      </w:r>
    </w:p>
    <w:p w14:paraId="66FF7119" w14:textId="56DF7FED" w:rsidR="008E348E" w:rsidRPr="00121150" w:rsidRDefault="006A0498" w:rsidP="008E348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کتاب کودکان استثنایی، هالاهان کافمن، ترجمع مجتبی جوادیان</w:t>
      </w:r>
      <w:r w:rsidR="00ED6A45"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، انتشارات آستان قدس رضوی</w:t>
      </w:r>
    </w:p>
    <w:p w14:paraId="29A5C0BB" w14:textId="70E8DD85" w:rsidR="00ED6A45" w:rsidRPr="00121150" w:rsidRDefault="00ED6A45" w:rsidP="00ED6A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21150">
        <w:rPr>
          <w:rFonts w:asciiTheme="majorBidi" w:hAnsiTheme="majorBidi" w:cs="B Nazanin" w:hint="cs"/>
          <w:sz w:val="24"/>
          <w:szCs w:val="24"/>
          <w:rtl/>
          <w:lang w:bidi="fa-IR"/>
        </w:rPr>
        <w:t>مقالات منتشر شده در مجلات علمی و سایت‌های تخصصی</w:t>
      </w:r>
    </w:p>
    <w:p w14:paraId="62679A3D" w14:textId="1522F8F9" w:rsidR="00145E3E" w:rsidRPr="00121150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44B1BC3C" w14:textId="77777777" w:rsidR="000C7326" w:rsidRPr="00121150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RPr="00121150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17DD7C" w14:textId="77777777" w:rsidR="0089356F" w:rsidRDefault="0089356F" w:rsidP="00EB6DB3">
      <w:pPr>
        <w:spacing w:after="0" w:line="240" w:lineRule="auto"/>
      </w:pPr>
      <w:r>
        <w:separator/>
      </w:r>
    </w:p>
  </w:endnote>
  <w:endnote w:type="continuationSeparator" w:id="0">
    <w:p w14:paraId="4F4EC011" w14:textId="77777777" w:rsidR="0089356F" w:rsidRDefault="0089356F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05C58FCF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1150">
          <w:rPr>
            <w:noProof/>
            <w:rtl/>
          </w:rPr>
          <w:t>7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177B3E" w14:textId="77777777" w:rsidR="0089356F" w:rsidRDefault="0089356F" w:rsidP="00EB6DB3">
      <w:pPr>
        <w:spacing w:after="0" w:line="240" w:lineRule="auto"/>
      </w:pPr>
      <w:r>
        <w:separator/>
      </w:r>
    </w:p>
  </w:footnote>
  <w:footnote w:type="continuationSeparator" w:id="0">
    <w:p w14:paraId="4D948149" w14:textId="77777777" w:rsidR="0089356F" w:rsidRDefault="0089356F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E170E4"/>
    <w:multiLevelType w:val="hybridMultilevel"/>
    <w:tmpl w:val="CC0A247E"/>
    <w:lvl w:ilvl="0" w:tplc="30DCEE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wsDQysDAwtjQ0NDBX0lEKTi0uzszPAykwqgUApc77TiwAAAA="/>
  </w:docVars>
  <w:rsids>
    <w:rsidRoot w:val="00F7033C"/>
    <w:rsid w:val="0000437E"/>
    <w:rsid w:val="000169D9"/>
    <w:rsid w:val="00041B5D"/>
    <w:rsid w:val="00047FD1"/>
    <w:rsid w:val="00052BAA"/>
    <w:rsid w:val="00054703"/>
    <w:rsid w:val="00055B05"/>
    <w:rsid w:val="00060C33"/>
    <w:rsid w:val="00061FAB"/>
    <w:rsid w:val="00063ECA"/>
    <w:rsid w:val="0006432E"/>
    <w:rsid w:val="000921C5"/>
    <w:rsid w:val="000968A5"/>
    <w:rsid w:val="00096A68"/>
    <w:rsid w:val="000B5704"/>
    <w:rsid w:val="000B7123"/>
    <w:rsid w:val="000C7326"/>
    <w:rsid w:val="000C7DE5"/>
    <w:rsid w:val="000D393B"/>
    <w:rsid w:val="000E51A7"/>
    <w:rsid w:val="000E701A"/>
    <w:rsid w:val="000F3FF3"/>
    <w:rsid w:val="00100BCF"/>
    <w:rsid w:val="00121150"/>
    <w:rsid w:val="0012159D"/>
    <w:rsid w:val="00130C50"/>
    <w:rsid w:val="00145B73"/>
    <w:rsid w:val="00145E3E"/>
    <w:rsid w:val="00145FC3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2D02"/>
    <w:rsid w:val="002034ED"/>
    <w:rsid w:val="0020548F"/>
    <w:rsid w:val="00217F24"/>
    <w:rsid w:val="00220DB2"/>
    <w:rsid w:val="002218E7"/>
    <w:rsid w:val="00225B88"/>
    <w:rsid w:val="0023278D"/>
    <w:rsid w:val="002547D1"/>
    <w:rsid w:val="00255E25"/>
    <w:rsid w:val="002714E8"/>
    <w:rsid w:val="00277644"/>
    <w:rsid w:val="00277BB7"/>
    <w:rsid w:val="00282760"/>
    <w:rsid w:val="00282ABB"/>
    <w:rsid w:val="002836F4"/>
    <w:rsid w:val="0029396B"/>
    <w:rsid w:val="002942FF"/>
    <w:rsid w:val="00294849"/>
    <w:rsid w:val="002978FE"/>
    <w:rsid w:val="002B27AF"/>
    <w:rsid w:val="002B2EA2"/>
    <w:rsid w:val="002D5FD3"/>
    <w:rsid w:val="002D6C07"/>
    <w:rsid w:val="002E06E6"/>
    <w:rsid w:val="002E4A65"/>
    <w:rsid w:val="00310B9B"/>
    <w:rsid w:val="003208E8"/>
    <w:rsid w:val="003225EB"/>
    <w:rsid w:val="00332B50"/>
    <w:rsid w:val="00335E87"/>
    <w:rsid w:val="00336EBE"/>
    <w:rsid w:val="00337E9D"/>
    <w:rsid w:val="00357089"/>
    <w:rsid w:val="00357B3F"/>
    <w:rsid w:val="0036276B"/>
    <w:rsid w:val="00362F32"/>
    <w:rsid w:val="00364A0B"/>
    <w:rsid w:val="00366A61"/>
    <w:rsid w:val="00371F59"/>
    <w:rsid w:val="0038172F"/>
    <w:rsid w:val="003909B8"/>
    <w:rsid w:val="003B0587"/>
    <w:rsid w:val="003C19F8"/>
    <w:rsid w:val="003C3250"/>
    <w:rsid w:val="003C3994"/>
    <w:rsid w:val="003D5FAE"/>
    <w:rsid w:val="003E69D0"/>
    <w:rsid w:val="003F5911"/>
    <w:rsid w:val="004005EE"/>
    <w:rsid w:val="00401B3A"/>
    <w:rsid w:val="00426476"/>
    <w:rsid w:val="00445D64"/>
    <w:rsid w:val="00445D98"/>
    <w:rsid w:val="00457853"/>
    <w:rsid w:val="00460AC6"/>
    <w:rsid w:val="0047039D"/>
    <w:rsid w:val="00477B93"/>
    <w:rsid w:val="00477BB1"/>
    <w:rsid w:val="0049423D"/>
    <w:rsid w:val="0049722D"/>
    <w:rsid w:val="004A0894"/>
    <w:rsid w:val="004B07BD"/>
    <w:rsid w:val="004B3386"/>
    <w:rsid w:val="004B3C0D"/>
    <w:rsid w:val="004B7274"/>
    <w:rsid w:val="004D4F06"/>
    <w:rsid w:val="004E2BE7"/>
    <w:rsid w:val="004E306D"/>
    <w:rsid w:val="004E70F4"/>
    <w:rsid w:val="004F0DD5"/>
    <w:rsid w:val="004F2009"/>
    <w:rsid w:val="00500797"/>
    <w:rsid w:val="00505865"/>
    <w:rsid w:val="00511B5C"/>
    <w:rsid w:val="0052473D"/>
    <w:rsid w:val="00527E9F"/>
    <w:rsid w:val="00551073"/>
    <w:rsid w:val="00562721"/>
    <w:rsid w:val="00570908"/>
    <w:rsid w:val="00592F5F"/>
    <w:rsid w:val="005957C4"/>
    <w:rsid w:val="005A67D4"/>
    <w:rsid w:val="005A73D4"/>
    <w:rsid w:val="005E03FB"/>
    <w:rsid w:val="005E1787"/>
    <w:rsid w:val="005E24D9"/>
    <w:rsid w:val="005E730A"/>
    <w:rsid w:val="005F151B"/>
    <w:rsid w:val="005F23E2"/>
    <w:rsid w:val="0062048A"/>
    <w:rsid w:val="00632F6B"/>
    <w:rsid w:val="0065017B"/>
    <w:rsid w:val="006562BE"/>
    <w:rsid w:val="006639D1"/>
    <w:rsid w:val="0067621F"/>
    <w:rsid w:val="00680605"/>
    <w:rsid w:val="00684E56"/>
    <w:rsid w:val="00692D03"/>
    <w:rsid w:val="006A0498"/>
    <w:rsid w:val="006B6A20"/>
    <w:rsid w:val="006C3301"/>
    <w:rsid w:val="006D4F70"/>
    <w:rsid w:val="006E09AB"/>
    <w:rsid w:val="006E1A39"/>
    <w:rsid w:val="006E5B52"/>
    <w:rsid w:val="00712158"/>
    <w:rsid w:val="00715BA0"/>
    <w:rsid w:val="00716BE3"/>
    <w:rsid w:val="0073222F"/>
    <w:rsid w:val="007558A0"/>
    <w:rsid w:val="00757159"/>
    <w:rsid w:val="00763530"/>
    <w:rsid w:val="007655B2"/>
    <w:rsid w:val="00776972"/>
    <w:rsid w:val="007A289E"/>
    <w:rsid w:val="007B1C56"/>
    <w:rsid w:val="007B2AF2"/>
    <w:rsid w:val="007B3E77"/>
    <w:rsid w:val="007E0732"/>
    <w:rsid w:val="007E604E"/>
    <w:rsid w:val="007F2C21"/>
    <w:rsid w:val="007F4389"/>
    <w:rsid w:val="007F7B0C"/>
    <w:rsid w:val="0080701D"/>
    <w:rsid w:val="00812EFA"/>
    <w:rsid w:val="00816A2F"/>
    <w:rsid w:val="00840A9A"/>
    <w:rsid w:val="0084729F"/>
    <w:rsid w:val="00852EA4"/>
    <w:rsid w:val="00885BF8"/>
    <w:rsid w:val="0089356F"/>
    <w:rsid w:val="00896A0B"/>
    <w:rsid w:val="008A1031"/>
    <w:rsid w:val="008C1F03"/>
    <w:rsid w:val="008E348E"/>
    <w:rsid w:val="008E495F"/>
    <w:rsid w:val="00914CAC"/>
    <w:rsid w:val="00932492"/>
    <w:rsid w:val="00933443"/>
    <w:rsid w:val="009340B5"/>
    <w:rsid w:val="009375F5"/>
    <w:rsid w:val="00941CF9"/>
    <w:rsid w:val="0094507A"/>
    <w:rsid w:val="00946D4D"/>
    <w:rsid w:val="00971252"/>
    <w:rsid w:val="009A0090"/>
    <w:rsid w:val="009B0F41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840A5"/>
    <w:rsid w:val="00AA3DED"/>
    <w:rsid w:val="00AA41DE"/>
    <w:rsid w:val="00AB0FB7"/>
    <w:rsid w:val="00AB5CAE"/>
    <w:rsid w:val="00AE1443"/>
    <w:rsid w:val="00AE6C53"/>
    <w:rsid w:val="00AF649A"/>
    <w:rsid w:val="00B02343"/>
    <w:rsid w:val="00B03A8F"/>
    <w:rsid w:val="00B03A95"/>
    <w:rsid w:val="00B14502"/>
    <w:rsid w:val="00B20F89"/>
    <w:rsid w:val="00B237F7"/>
    <w:rsid w:val="00B31676"/>
    <w:rsid w:val="00B37985"/>
    <w:rsid w:val="00B420E2"/>
    <w:rsid w:val="00B4711B"/>
    <w:rsid w:val="00B6348E"/>
    <w:rsid w:val="00B77FBC"/>
    <w:rsid w:val="00B80410"/>
    <w:rsid w:val="00B87ABA"/>
    <w:rsid w:val="00B9475A"/>
    <w:rsid w:val="00B977E0"/>
    <w:rsid w:val="00BC4E4D"/>
    <w:rsid w:val="00BD408F"/>
    <w:rsid w:val="00BE4941"/>
    <w:rsid w:val="00BF350D"/>
    <w:rsid w:val="00C06AFF"/>
    <w:rsid w:val="00C12AB4"/>
    <w:rsid w:val="00C13607"/>
    <w:rsid w:val="00C15621"/>
    <w:rsid w:val="00C21D07"/>
    <w:rsid w:val="00C31358"/>
    <w:rsid w:val="00C5164A"/>
    <w:rsid w:val="00C63B0C"/>
    <w:rsid w:val="00C71788"/>
    <w:rsid w:val="00C82781"/>
    <w:rsid w:val="00C85ABA"/>
    <w:rsid w:val="00C91970"/>
    <w:rsid w:val="00C91E86"/>
    <w:rsid w:val="00CA2469"/>
    <w:rsid w:val="00CA5986"/>
    <w:rsid w:val="00CB11FC"/>
    <w:rsid w:val="00CC7981"/>
    <w:rsid w:val="00D20E36"/>
    <w:rsid w:val="00D237ED"/>
    <w:rsid w:val="00D258F5"/>
    <w:rsid w:val="00D272D4"/>
    <w:rsid w:val="00D37AE9"/>
    <w:rsid w:val="00D47EB7"/>
    <w:rsid w:val="00D6388D"/>
    <w:rsid w:val="00D92DAC"/>
    <w:rsid w:val="00DB28EF"/>
    <w:rsid w:val="00DB4835"/>
    <w:rsid w:val="00DC7F56"/>
    <w:rsid w:val="00DD5A21"/>
    <w:rsid w:val="00DD7900"/>
    <w:rsid w:val="00E002EE"/>
    <w:rsid w:val="00E270DE"/>
    <w:rsid w:val="00E3014D"/>
    <w:rsid w:val="00E358C8"/>
    <w:rsid w:val="00E61F9C"/>
    <w:rsid w:val="00E66E78"/>
    <w:rsid w:val="00E826B3"/>
    <w:rsid w:val="00E87B7B"/>
    <w:rsid w:val="00E95490"/>
    <w:rsid w:val="00EB3BBA"/>
    <w:rsid w:val="00EB6DB3"/>
    <w:rsid w:val="00EC047C"/>
    <w:rsid w:val="00EC2D0A"/>
    <w:rsid w:val="00ED6A45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156"/>
    <w:rsid w:val="00FA17A2"/>
    <w:rsid w:val="00FB08F3"/>
    <w:rsid w:val="00FB1B92"/>
    <w:rsid w:val="00FC42B8"/>
    <w:rsid w:val="00FE5F7E"/>
    <w:rsid w:val="00FF2E1E"/>
    <w:rsid w:val="00FF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DBF9378A-2921-49FE-8F3E-41D88991E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90AA79-8C89-49B3-8968-5995BF29F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80</Words>
  <Characters>616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maryam damghanian</cp:lastModifiedBy>
  <cp:revision>3</cp:revision>
  <cp:lastPrinted>2020-08-02T12:25:00Z</cp:lastPrinted>
  <dcterms:created xsi:type="dcterms:W3CDTF">2024-02-04T03:26:00Z</dcterms:created>
  <dcterms:modified xsi:type="dcterms:W3CDTF">2024-03-13T05:04:00Z</dcterms:modified>
</cp:coreProperties>
</file>